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F33BF3" w14:textId="335CFF65" w:rsidR="00A743D4" w:rsidRDefault="00A743D4" w:rsidP="009F588F">
      <w:pPr>
        <w:jc w:val="center"/>
      </w:pPr>
      <w:r>
        <w:rPr>
          <w:noProof/>
        </w:rPr>
        <w:drawing>
          <wp:inline distT="0" distB="0" distL="0" distR="0" wp14:anchorId="298B1109" wp14:editId="11BE95CB">
            <wp:extent cx="4526427" cy="1319917"/>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MU_LOGO.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594200" cy="1339680"/>
                    </a:xfrm>
                    <a:prstGeom prst="rect">
                      <a:avLst/>
                    </a:prstGeom>
                  </pic:spPr>
                </pic:pic>
              </a:graphicData>
            </a:graphic>
          </wp:inline>
        </w:drawing>
      </w:r>
    </w:p>
    <w:p w14:paraId="504FA3AE" w14:textId="77777777" w:rsidR="00A743D4" w:rsidRDefault="00A743D4" w:rsidP="0060089C"/>
    <w:p w14:paraId="1A473237" w14:textId="77777777" w:rsidR="00A743D4" w:rsidRDefault="00A743D4" w:rsidP="0060089C">
      <w:r>
        <w:rPr>
          <w:noProof/>
        </w:rPr>
        <mc:AlternateContent>
          <mc:Choice Requires="wps">
            <w:drawing>
              <wp:anchor distT="0" distB="0" distL="114300" distR="114300" simplePos="0" relativeHeight="251659264" behindDoc="0" locked="0" layoutInCell="1" allowOverlap="1" wp14:anchorId="036F0503" wp14:editId="764013E4">
                <wp:simplePos x="0" y="0"/>
                <wp:positionH relativeFrom="margin">
                  <wp:posOffset>590550</wp:posOffset>
                </wp:positionH>
                <wp:positionV relativeFrom="paragraph">
                  <wp:posOffset>243205</wp:posOffset>
                </wp:positionV>
                <wp:extent cx="4530710" cy="1123950"/>
                <wp:effectExtent l="57150" t="38100" r="41910" b="57150"/>
                <wp:wrapNone/>
                <wp:docPr id="33" name="Rectangle 33"/>
                <wp:cNvGraphicFramePr/>
                <a:graphic xmlns:a="http://schemas.openxmlformats.org/drawingml/2006/main">
                  <a:graphicData uri="http://schemas.microsoft.com/office/word/2010/wordprocessingShape">
                    <wps:wsp>
                      <wps:cNvSpPr/>
                      <wps:spPr>
                        <a:xfrm>
                          <a:off x="0" y="0"/>
                          <a:ext cx="4530710" cy="1123950"/>
                        </a:xfrm>
                        <a:custGeom>
                          <a:avLst/>
                          <a:gdLst>
                            <a:gd name="connsiteX0" fmla="*/ 0 w 4530710"/>
                            <a:gd name="connsiteY0" fmla="*/ 0 h 1123950"/>
                            <a:gd name="connsiteX1" fmla="*/ 656953 w 4530710"/>
                            <a:gd name="connsiteY1" fmla="*/ 0 h 1123950"/>
                            <a:gd name="connsiteX2" fmla="*/ 1087370 w 4530710"/>
                            <a:gd name="connsiteY2" fmla="*/ 0 h 1123950"/>
                            <a:gd name="connsiteX3" fmla="*/ 1608402 w 4530710"/>
                            <a:gd name="connsiteY3" fmla="*/ 0 h 1123950"/>
                            <a:gd name="connsiteX4" fmla="*/ 2129434 w 4530710"/>
                            <a:gd name="connsiteY4" fmla="*/ 0 h 1123950"/>
                            <a:gd name="connsiteX5" fmla="*/ 2559851 w 4530710"/>
                            <a:gd name="connsiteY5" fmla="*/ 0 h 1123950"/>
                            <a:gd name="connsiteX6" fmla="*/ 3171497 w 4530710"/>
                            <a:gd name="connsiteY6" fmla="*/ 0 h 1123950"/>
                            <a:gd name="connsiteX7" fmla="*/ 3737836 w 4530710"/>
                            <a:gd name="connsiteY7" fmla="*/ 0 h 1123950"/>
                            <a:gd name="connsiteX8" fmla="*/ 4530710 w 4530710"/>
                            <a:gd name="connsiteY8" fmla="*/ 0 h 1123950"/>
                            <a:gd name="connsiteX9" fmla="*/ 4530710 w 4530710"/>
                            <a:gd name="connsiteY9" fmla="*/ 528257 h 1123950"/>
                            <a:gd name="connsiteX10" fmla="*/ 4530710 w 4530710"/>
                            <a:gd name="connsiteY10" fmla="*/ 1123950 h 1123950"/>
                            <a:gd name="connsiteX11" fmla="*/ 4100293 w 4530710"/>
                            <a:gd name="connsiteY11" fmla="*/ 1123950 h 1123950"/>
                            <a:gd name="connsiteX12" fmla="*/ 3488647 w 4530710"/>
                            <a:gd name="connsiteY12" fmla="*/ 1123950 h 1123950"/>
                            <a:gd name="connsiteX13" fmla="*/ 3058229 w 4530710"/>
                            <a:gd name="connsiteY13" fmla="*/ 1123950 h 1123950"/>
                            <a:gd name="connsiteX14" fmla="*/ 2582505 w 4530710"/>
                            <a:gd name="connsiteY14" fmla="*/ 1123950 h 1123950"/>
                            <a:gd name="connsiteX15" fmla="*/ 2061473 w 4530710"/>
                            <a:gd name="connsiteY15" fmla="*/ 1123950 h 1123950"/>
                            <a:gd name="connsiteX16" fmla="*/ 1585749 w 4530710"/>
                            <a:gd name="connsiteY16" fmla="*/ 1123950 h 1123950"/>
                            <a:gd name="connsiteX17" fmla="*/ 1064717 w 4530710"/>
                            <a:gd name="connsiteY17" fmla="*/ 1123950 h 1123950"/>
                            <a:gd name="connsiteX18" fmla="*/ 588992 w 4530710"/>
                            <a:gd name="connsiteY18" fmla="*/ 1123950 h 1123950"/>
                            <a:gd name="connsiteX19" fmla="*/ 0 w 4530710"/>
                            <a:gd name="connsiteY19" fmla="*/ 1123950 h 1123950"/>
                            <a:gd name="connsiteX20" fmla="*/ 0 w 4530710"/>
                            <a:gd name="connsiteY20" fmla="*/ 561975 h 1123950"/>
                            <a:gd name="connsiteX21" fmla="*/ 0 w 4530710"/>
                            <a:gd name="connsiteY21" fmla="*/ 0 h 11239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530710" h="1123950" extrusionOk="0">
                              <a:moveTo>
                                <a:pt x="0" y="0"/>
                              </a:moveTo>
                              <a:cubicBezTo>
                                <a:pt x="207167" y="-20405"/>
                                <a:pt x="450679" y="3679"/>
                                <a:pt x="656953" y="0"/>
                              </a:cubicBezTo>
                              <a:cubicBezTo>
                                <a:pt x="863227" y="-3679"/>
                                <a:pt x="963879" y="45701"/>
                                <a:pt x="1087370" y="0"/>
                              </a:cubicBezTo>
                              <a:cubicBezTo>
                                <a:pt x="1210861" y="-45701"/>
                                <a:pt x="1462058" y="19162"/>
                                <a:pt x="1608402" y="0"/>
                              </a:cubicBezTo>
                              <a:cubicBezTo>
                                <a:pt x="1754746" y="-19162"/>
                                <a:pt x="1921639" y="40699"/>
                                <a:pt x="2129434" y="0"/>
                              </a:cubicBezTo>
                              <a:cubicBezTo>
                                <a:pt x="2337229" y="-40699"/>
                                <a:pt x="2365038" y="11885"/>
                                <a:pt x="2559851" y="0"/>
                              </a:cubicBezTo>
                              <a:cubicBezTo>
                                <a:pt x="2754664" y="-11885"/>
                                <a:pt x="2947196" y="12181"/>
                                <a:pt x="3171497" y="0"/>
                              </a:cubicBezTo>
                              <a:cubicBezTo>
                                <a:pt x="3395798" y="-12181"/>
                                <a:pt x="3487420" y="16746"/>
                                <a:pt x="3737836" y="0"/>
                              </a:cubicBezTo>
                              <a:cubicBezTo>
                                <a:pt x="3988252" y="-16746"/>
                                <a:pt x="4317392" y="12612"/>
                                <a:pt x="4530710" y="0"/>
                              </a:cubicBezTo>
                              <a:cubicBezTo>
                                <a:pt x="4538097" y="146251"/>
                                <a:pt x="4509057" y="317492"/>
                                <a:pt x="4530710" y="528257"/>
                              </a:cubicBezTo>
                              <a:cubicBezTo>
                                <a:pt x="4552363" y="739022"/>
                                <a:pt x="4508145" y="977797"/>
                                <a:pt x="4530710" y="1123950"/>
                              </a:cubicBezTo>
                              <a:cubicBezTo>
                                <a:pt x="4399993" y="1171245"/>
                                <a:pt x="4220748" y="1091265"/>
                                <a:pt x="4100293" y="1123950"/>
                              </a:cubicBezTo>
                              <a:cubicBezTo>
                                <a:pt x="3979838" y="1156635"/>
                                <a:pt x="3727156" y="1087938"/>
                                <a:pt x="3488647" y="1123950"/>
                              </a:cubicBezTo>
                              <a:cubicBezTo>
                                <a:pt x="3250138" y="1159962"/>
                                <a:pt x="3207804" y="1093276"/>
                                <a:pt x="3058229" y="1123950"/>
                              </a:cubicBezTo>
                              <a:cubicBezTo>
                                <a:pt x="2908654" y="1154624"/>
                                <a:pt x="2800651" y="1072835"/>
                                <a:pt x="2582505" y="1123950"/>
                              </a:cubicBezTo>
                              <a:cubicBezTo>
                                <a:pt x="2364359" y="1175065"/>
                                <a:pt x="2249558" y="1074894"/>
                                <a:pt x="2061473" y="1123950"/>
                              </a:cubicBezTo>
                              <a:cubicBezTo>
                                <a:pt x="1873388" y="1173006"/>
                                <a:pt x="1768383" y="1067657"/>
                                <a:pt x="1585749" y="1123950"/>
                              </a:cubicBezTo>
                              <a:cubicBezTo>
                                <a:pt x="1403115" y="1180243"/>
                                <a:pt x="1304680" y="1068612"/>
                                <a:pt x="1064717" y="1123950"/>
                              </a:cubicBezTo>
                              <a:cubicBezTo>
                                <a:pt x="824754" y="1179288"/>
                                <a:pt x="698213" y="1108013"/>
                                <a:pt x="588992" y="1123950"/>
                              </a:cubicBezTo>
                              <a:cubicBezTo>
                                <a:pt x="479772" y="1139887"/>
                                <a:pt x="149821" y="1116205"/>
                                <a:pt x="0" y="1123950"/>
                              </a:cubicBezTo>
                              <a:cubicBezTo>
                                <a:pt x="-46599" y="929041"/>
                                <a:pt x="3361" y="778802"/>
                                <a:pt x="0" y="561975"/>
                              </a:cubicBezTo>
                              <a:cubicBezTo>
                                <a:pt x="-3361" y="345148"/>
                                <a:pt x="52324" y="185277"/>
                                <a:pt x="0" y="0"/>
                              </a:cubicBezTo>
                              <a:close/>
                            </a:path>
                          </a:pathLst>
                        </a:custGeom>
                        <a:noFill/>
                        <a:ln w="28575">
                          <a:solidFill>
                            <a:schemeClr val="accent1">
                              <a:lumMod val="75000"/>
                            </a:schemeClr>
                          </a:solidFill>
                          <a:extLst>
                            <a:ext uri="{C807C97D-BFC1-408E-A445-0C87EB9F89A2}">
                              <ask:lineSketchStyleProps xmlns:ask="http://schemas.microsoft.com/office/drawing/2018/sketchyshapes" sd="414578267">
                                <a:prstGeom prst="rect">
                                  <a:avLst/>
                                </a:prstGeom>
                                <ask:type>
                                  <ask:lineSketchScribbl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DA0049" id="Rectangle 33" o:spid="_x0000_s1026" style="position:absolute;margin-left:46.5pt;margin-top:19.15pt;width:356.75pt;height:8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" filled="f" strokecolor="#2f5496 [2404]" strokeweight="2.25pt">
                <w10:wrap anchorx="margin"/>
              </v:rect>
            </w:pict>
          </mc:Fallback>
        </mc:AlternateContent>
      </w:r>
    </w:p>
    <w:p w14:paraId="3130F88E" w14:textId="77777777" w:rsidR="009F588F" w:rsidRPr="009F588F" w:rsidRDefault="009F588F" w:rsidP="007419CD">
      <w:pPr>
        <w:jc w:val="center"/>
        <w:rPr>
          <w:b/>
          <w:bCs/>
          <w:szCs w:val="24"/>
        </w:rPr>
      </w:pPr>
    </w:p>
    <w:p w14:paraId="0DFCA16B" w14:textId="358B044E" w:rsidR="00A743D4" w:rsidRPr="007419CD" w:rsidRDefault="00A743D4" w:rsidP="007419CD">
      <w:pPr>
        <w:jc w:val="center"/>
        <w:rPr>
          <w:b/>
          <w:bCs/>
          <w:sz w:val="52"/>
          <w:szCs w:val="52"/>
        </w:rPr>
      </w:pPr>
      <w:r w:rsidRPr="007419CD">
        <w:rPr>
          <w:b/>
          <w:bCs/>
          <w:sz w:val="52"/>
          <w:szCs w:val="52"/>
        </w:rPr>
        <w:t>TGD</w:t>
      </w:r>
      <w:r w:rsidR="00834186" w:rsidRPr="007419CD">
        <w:rPr>
          <w:b/>
          <w:bCs/>
          <w:sz w:val="52"/>
          <w:szCs w:val="52"/>
        </w:rPr>
        <w:t>2</w:t>
      </w:r>
      <w:r w:rsidRPr="007419CD">
        <w:rPr>
          <w:b/>
          <w:bCs/>
          <w:sz w:val="52"/>
          <w:szCs w:val="52"/>
        </w:rPr>
        <w:t>251</w:t>
      </w:r>
      <w:r w:rsidR="00834186" w:rsidRPr="007419CD">
        <w:rPr>
          <w:b/>
          <w:bCs/>
          <w:sz w:val="52"/>
          <w:szCs w:val="52"/>
        </w:rPr>
        <w:t xml:space="preserve"> GAME PHYSICS</w:t>
      </w:r>
    </w:p>
    <w:p w14:paraId="2FC94E2E" w14:textId="77777777" w:rsidR="00A743D4" w:rsidRDefault="00A743D4" w:rsidP="0060089C"/>
    <w:p w14:paraId="259A87C9" w14:textId="77777777" w:rsidR="009F588F" w:rsidRPr="009F588F" w:rsidRDefault="009F588F" w:rsidP="009F588F">
      <w:pPr>
        <w:rPr>
          <w:b/>
          <w:bCs/>
          <w:sz w:val="16"/>
          <w:szCs w:val="16"/>
        </w:rPr>
      </w:pPr>
    </w:p>
    <w:p w14:paraId="3107465C" w14:textId="55833524" w:rsidR="00A743D4" w:rsidRPr="007419CD" w:rsidRDefault="00834186" w:rsidP="007419CD">
      <w:pPr>
        <w:jc w:val="center"/>
        <w:rPr>
          <w:b/>
          <w:bCs/>
          <w:sz w:val="44"/>
          <w:szCs w:val="44"/>
        </w:rPr>
      </w:pPr>
      <w:r w:rsidRPr="007419CD">
        <w:rPr>
          <w:b/>
          <w:bCs/>
          <w:sz w:val="44"/>
          <w:szCs w:val="44"/>
        </w:rPr>
        <w:t>Project #1</w:t>
      </w:r>
    </w:p>
    <w:p w14:paraId="7BF8CFEF" w14:textId="1D12E1CE" w:rsidR="00A743D4" w:rsidRPr="007419CD" w:rsidRDefault="00834186" w:rsidP="007419CD">
      <w:pPr>
        <w:jc w:val="center"/>
        <w:rPr>
          <w:sz w:val="40"/>
          <w:szCs w:val="40"/>
        </w:rPr>
      </w:pPr>
      <w:r w:rsidRPr="007419CD">
        <w:rPr>
          <w:sz w:val="40"/>
          <w:szCs w:val="40"/>
        </w:rPr>
        <w:t>Report</w:t>
      </w:r>
    </w:p>
    <w:p w14:paraId="34DA7CD3" w14:textId="66AA9B65" w:rsidR="00A743D4" w:rsidRDefault="00A743D4" w:rsidP="0060089C"/>
    <w:p w14:paraId="3A185EF0" w14:textId="77777777" w:rsidR="00E54229" w:rsidRDefault="00E54229" w:rsidP="0060089C"/>
    <w:p w14:paraId="429C60DE" w14:textId="3E6BDF02" w:rsidR="00A743D4" w:rsidRPr="007419CD" w:rsidRDefault="00834186" w:rsidP="007419CD">
      <w:pPr>
        <w:jc w:val="center"/>
        <w:rPr>
          <w:sz w:val="36"/>
          <w:szCs w:val="36"/>
        </w:rPr>
      </w:pPr>
      <w:r w:rsidRPr="007419CD">
        <w:rPr>
          <w:sz w:val="36"/>
          <w:szCs w:val="36"/>
        </w:rPr>
        <w:t>Lecture Section: TC1V</w:t>
      </w:r>
    </w:p>
    <w:p w14:paraId="19D1D400" w14:textId="1395B71D" w:rsidR="00834186" w:rsidRPr="007419CD" w:rsidRDefault="00834186" w:rsidP="007419CD">
      <w:pPr>
        <w:jc w:val="center"/>
        <w:rPr>
          <w:sz w:val="36"/>
          <w:szCs w:val="36"/>
        </w:rPr>
      </w:pPr>
      <w:r w:rsidRPr="007419CD">
        <w:rPr>
          <w:sz w:val="36"/>
          <w:szCs w:val="36"/>
        </w:rPr>
        <w:t>Tutorial Section: TT1V</w:t>
      </w:r>
    </w:p>
    <w:p w14:paraId="6E9AC17E" w14:textId="339AB908" w:rsidR="00834186" w:rsidRPr="007419CD" w:rsidRDefault="00834186" w:rsidP="007419CD">
      <w:pPr>
        <w:jc w:val="center"/>
        <w:rPr>
          <w:sz w:val="36"/>
          <w:szCs w:val="36"/>
        </w:rPr>
      </w:pPr>
      <w:r w:rsidRPr="007419CD">
        <w:rPr>
          <w:sz w:val="36"/>
          <w:szCs w:val="36"/>
        </w:rPr>
        <w:t>for</w:t>
      </w:r>
    </w:p>
    <w:p w14:paraId="5CC8B930" w14:textId="1347F99B" w:rsidR="007419CD" w:rsidRDefault="00834186" w:rsidP="009F588F">
      <w:pPr>
        <w:jc w:val="center"/>
        <w:rPr>
          <w:sz w:val="36"/>
          <w:szCs w:val="36"/>
        </w:rPr>
      </w:pPr>
      <w:proofErr w:type="spellStart"/>
      <w:r w:rsidRPr="007419CD">
        <w:rPr>
          <w:sz w:val="36"/>
          <w:szCs w:val="36"/>
        </w:rPr>
        <w:t>Dr.</w:t>
      </w:r>
      <w:proofErr w:type="spellEnd"/>
      <w:r w:rsidRPr="007419CD">
        <w:rPr>
          <w:sz w:val="36"/>
          <w:szCs w:val="36"/>
        </w:rPr>
        <w:t xml:space="preserve"> Wong </w:t>
      </w:r>
      <w:proofErr w:type="spellStart"/>
      <w:r w:rsidRPr="007419CD">
        <w:rPr>
          <w:sz w:val="36"/>
          <w:szCs w:val="36"/>
        </w:rPr>
        <w:t>Ya</w:t>
      </w:r>
      <w:proofErr w:type="spellEnd"/>
      <w:r w:rsidRPr="007419CD">
        <w:rPr>
          <w:sz w:val="36"/>
          <w:szCs w:val="36"/>
        </w:rPr>
        <w:t xml:space="preserve"> Ping</w:t>
      </w:r>
    </w:p>
    <w:p w14:paraId="4B3F78D0" w14:textId="77777777" w:rsidR="007919E3" w:rsidRPr="007419CD" w:rsidRDefault="007919E3" w:rsidP="009F588F">
      <w:pPr>
        <w:jc w:val="center"/>
        <w:rPr>
          <w:sz w:val="36"/>
          <w:szCs w:val="36"/>
        </w:rPr>
      </w:pPr>
    </w:p>
    <w:p w14:paraId="2D93878A" w14:textId="64F8F8B8" w:rsidR="00A743D4" w:rsidRPr="003C2ABE" w:rsidRDefault="007419CD" w:rsidP="003C2ABE">
      <w:pPr>
        <w:ind w:left="142"/>
        <w:rPr>
          <w:sz w:val="28"/>
          <w:szCs w:val="28"/>
        </w:rPr>
      </w:pPr>
      <w:r w:rsidRPr="003C2ABE">
        <w:rPr>
          <w:sz w:val="28"/>
          <w:szCs w:val="28"/>
        </w:rPr>
        <w:t>From:</w:t>
      </w: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45"/>
        <w:gridCol w:w="4500"/>
      </w:tblGrid>
      <w:tr w:rsidR="00E93FC3" w14:paraId="4C538C5F" w14:textId="77777777" w:rsidTr="007A47E5">
        <w:trPr>
          <w:trHeight w:val="570"/>
        </w:trPr>
        <w:tc>
          <w:tcPr>
            <w:tcW w:w="4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3D0D54" w14:textId="77006C9B" w:rsidR="00E93FC3" w:rsidRPr="00C82ADF" w:rsidRDefault="00E93FC3" w:rsidP="00E93FC3">
            <w:r w:rsidRPr="00C82ADF">
              <w:t xml:space="preserve">Student </w:t>
            </w:r>
            <w:proofErr w:type="gramStart"/>
            <w:r w:rsidRPr="00C82ADF">
              <w:t>ID :</w:t>
            </w:r>
            <w:proofErr w:type="gramEnd"/>
            <w:r w:rsidRPr="00C82ADF">
              <w:t xml:space="preserve">  1171100973</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4F97A" w14:textId="26D480EE" w:rsidR="00E93FC3" w:rsidRPr="00C82ADF" w:rsidRDefault="00E93FC3" w:rsidP="00E93FC3">
            <w:r w:rsidRPr="00C82ADF">
              <w:t xml:space="preserve">Student Name:  Foo Fang </w:t>
            </w:r>
            <w:proofErr w:type="spellStart"/>
            <w:r w:rsidRPr="00C82ADF">
              <w:t>Jee</w:t>
            </w:r>
            <w:proofErr w:type="spellEnd"/>
          </w:p>
        </w:tc>
      </w:tr>
      <w:tr w:rsidR="00E93FC3" w14:paraId="49C51A34" w14:textId="77777777" w:rsidTr="007A47E5">
        <w:trPr>
          <w:trHeight w:val="600"/>
        </w:trPr>
        <w:tc>
          <w:tcPr>
            <w:tcW w:w="45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CE431" w14:textId="05B6F18A" w:rsidR="00E93FC3" w:rsidRPr="00C82ADF" w:rsidRDefault="00E93FC3" w:rsidP="00E93FC3">
            <w:r w:rsidRPr="00C82ADF">
              <w:t xml:space="preserve">Student </w:t>
            </w:r>
            <w:proofErr w:type="gramStart"/>
            <w:r w:rsidRPr="00C82ADF">
              <w:t>ID :</w:t>
            </w:r>
            <w:proofErr w:type="gramEnd"/>
            <w:r w:rsidRPr="00C82ADF">
              <w:t xml:space="preserve">  1171101517</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0AF0D0" w14:textId="46F57FF0" w:rsidR="00E93FC3" w:rsidRPr="00C82ADF" w:rsidRDefault="00E93FC3" w:rsidP="00E93FC3">
            <w:r w:rsidRPr="00E93FC3">
              <w:rPr>
                <w:bCs/>
              </w:rPr>
              <w:t xml:space="preserve">Student Name: </w:t>
            </w:r>
            <w:r w:rsidRPr="00C82ADF">
              <w:rPr>
                <w:b/>
              </w:rPr>
              <w:t xml:space="preserve"> </w:t>
            </w:r>
            <w:r w:rsidRPr="00C82ADF">
              <w:t>Michelle Chai Mei Wei</w:t>
            </w:r>
          </w:p>
        </w:tc>
      </w:tr>
    </w:tbl>
    <w:p w14:paraId="6B347691" w14:textId="1B3A52A1" w:rsidR="00F46D85" w:rsidRPr="00F46D85" w:rsidRDefault="00F46D85" w:rsidP="0060089C"/>
    <w:p w14:paraId="4F5A3E49" w14:textId="2AA731F6" w:rsidR="00597427" w:rsidRDefault="00834186" w:rsidP="00A73BC9">
      <w:pPr>
        <w:pStyle w:val="Heading1"/>
      </w:pPr>
      <w:r>
        <w:lastRenderedPageBreak/>
        <w:t>Introduction</w:t>
      </w:r>
    </w:p>
    <w:p w14:paraId="69B3B663" w14:textId="1A45506F" w:rsidR="0012548A" w:rsidRDefault="00512EA4" w:rsidP="00BD281F">
      <w:pPr>
        <w:spacing w:line="360" w:lineRule="auto"/>
      </w:pPr>
      <w:r>
        <w:t xml:space="preserve">The game is an endless runner-style game similar to Jetpack Joyride, Tiny Wings. </w:t>
      </w:r>
      <w:r w:rsidR="00297357">
        <w:t xml:space="preserve">The player </w:t>
      </w:r>
      <w:r w:rsidR="00C93BFF">
        <w:t>has</w:t>
      </w:r>
      <w:r w:rsidR="00297357">
        <w:t xml:space="preserve"> to travel as far right as possible to obtain higher scores. </w:t>
      </w:r>
      <w:r w:rsidR="00BF4BFD">
        <w:t xml:space="preserve">The game stores all the scores that has been accumulated throughout different play sessions to emulate the </w:t>
      </w:r>
      <w:r w:rsidR="005F653E">
        <w:t xml:space="preserve">old arcade style of </w:t>
      </w:r>
      <w:r w:rsidR="00315BCC">
        <w:t>gameplay</w:t>
      </w:r>
      <w:r w:rsidR="005F653E">
        <w:t>.</w:t>
      </w:r>
    </w:p>
    <w:p w14:paraId="2F35913C" w14:textId="0CE9923B" w:rsidR="00834186" w:rsidRPr="00A73BC9" w:rsidRDefault="00834186" w:rsidP="00A73BC9">
      <w:pPr>
        <w:pStyle w:val="Heading1"/>
      </w:pPr>
      <w:r w:rsidRPr="00A73BC9">
        <w:t>Documentations of Your Game</w:t>
      </w:r>
    </w:p>
    <w:p w14:paraId="779B9D26" w14:textId="69FF55CD" w:rsidR="00512EA4" w:rsidRDefault="00512EA4" w:rsidP="0060089C">
      <w:r>
        <w:t xml:space="preserve">Goal: To travel as far </w:t>
      </w:r>
      <w:r w:rsidR="00705416">
        <w:t>a</w:t>
      </w:r>
      <w:r>
        <w:t xml:space="preserve">s </w:t>
      </w:r>
      <w:r w:rsidR="00705416">
        <w:t xml:space="preserve">possible towards the </w:t>
      </w:r>
      <w:r w:rsidR="008136FE">
        <w:t>right</w:t>
      </w:r>
    </w:p>
    <w:p w14:paraId="718AFF9A" w14:textId="42EB7D79" w:rsidR="00512EA4" w:rsidRDefault="00512EA4" w:rsidP="0060089C">
      <w:r>
        <w:t>Environment: Outer space</w:t>
      </w:r>
    </w:p>
    <w:p w14:paraId="5F397188" w14:textId="4B7A8BB4" w:rsidR="00512EA4" w:rsidRDefault="00447F22" w:rsidP="0060089C">
      <w:r>
        <w:t>L</w:t>
      </w:r>
      <w:r w:rsidR="00512EA4">
        <w:t xml:space="preserve">ose Condition: Lose all health </w:t>
      </w:r>
    </w:p>
    <w:p w14:paraId="3F720768" w14:textId="307FCFA4" w:rsidR="00512EA4" w:rsidRDefault="001F5971" w:rsidP="0060089C">
      <w:r>
        <w:t>Mechanics:</w:t>
      </w:r>
    </w:p>
    <w:p w14:paraId="324D8EE3" w14:textId="3CA6D0EB" w:rsidR="001F5971" w:rsidRDefault="001F5971" w:rsidP="0060089C">
      <w:r>
        <w:t>1.</w:t>
      </w:r>
      <w:r w:rsidR="003140D0">
        <w:t xml:space="preserve">  </w:t>
      </w:r>
      <w:r>
        <w:t>Control the angle of the ship’s trajectory</w:t>
      </w:r>
    </w:p>
    <w:p w14:paraId="696070DD" w14:textId="66A98C61" w:rsidR="001F5971" w:rsidRDefault="001F5971" w:rsidP="0060089C">
      <w:r>
        <w:t xml:space="preserve">2. </w:t>
      </w:r>
      <w:r w:rsidR="003140D0">
        <w:t xml:space="preserve"> </w:t>
      </w:r>
      <w:r>
        <w:t>Strength of the trajectory</w:t>
      </w:r>
    </w:p>
    <w:p w14:paraId="0AE7AD3F" w14:textId="77777777" w:rsidR="0012548A" w:rsidRDefault="0012548A" w:rsidP="0060089C"/>
    <w:p w14:paraId="7B0A2B51" w14:textId="7E041FF9" w:rsidR="00F21883" w:rsidRDefault="00F21883" w:rsidP="00A73BC9">
      <w:pPr>
        <w:pStyle w:val="Heading2"/>
      </w:pPr>
      <w:r>
        <w:t xml:space="preserve">Game </w:t>
      </w:r>
      <w:r w:rsidR="00A44F29">
        <w:t>Objects</w:t>
      </w:r>
    </w:p>
    <w:tbl>
      <w:tblPr>
        <w:tblW w:w="651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3285"/>
        <w:gridCol w:w="1666"/>
      </w:tblGrid>
      <w:tr w:rsidR="00D130C1" w:rsidRPr="00FA6A01" w14:paraId="61E71374" w14:textId="01D6C89E" w:rsidTr="00D130C1">
        <w:trPr>
          <w:trHeight w:val="254"/>
          <w:jc w:val="center"/>
        </w:trPr>
        <w:tc>
          <w:tcPr>
            <w:tcW w:w="1560" w:type="dxa"/>
            <w:shd w:val="clear" w:color="auto" w:fill="auto"/>
            <w:tcMar>
              <w:top w:w="100" w:type="dxa"/>
              <w:left w:w="100" w:type="dxa"/>
              <w:bottom w:w="100" w:type="dxa"/>
              <w:right w:w="100" w:type="dxa"/>
            </w:tcMar>
          </w:tcPr>
          <w:p w14:paraId="224A56E3" w14:textId="28885BCD" w:rsidR="00D130C1" w:rsidRPr="00AC3910" w:rsidRDefault="00D130C1" w:rsidP="00AC3910">
            <w:pPr>
              <w:jc w:val="center"/>
              <w:rPr>
                <w:b/>
                <w:bCs/>
              </w:rPr>
            </w:pPr>
            <w:r w:rsidRPr="00AC3910">
              <w:rPr>
                <w:b/>
                <w:bCs/>
              </w:rPr>
              <w:t>Texture</w:t>
            </w:r>
          </w:p>
        </w:tc>
        <w:tc>
          <w:tcPr>
            <w:tcW w:w="3285" w:type="dxa"/>
            <w:shd w:val="clear" w:color="auto" w:fill="auto"/>
            <w:tcMar>
              <w:top w:w="100" w:type="dxa"/>
              <w:left w:w="100" w:type="dxa"/>
              <w:bottom w:w="100" w:type="dxa"/>
              <w:right w:w="100" w:type="dxa"/>
            </w:tcMar>
          </w:tcPr>
          <w:p w14:paraId="18F3F412" w14:textId="619CCA95" w:rsidR="00D130C1" w:rsidRPr="00AC3910" w:rsidRDefault="007613ED" w:rsidP="00AC3910">
            <w:pPr>
              <w:jc w:val="center"/>
              <w:rPr>
                <w:b/>
                <w:bCs/>
              </w:rPr>
            </w:pPr>
            <w:r>
              <w:rPr>
                <w:b/>
                <w:bCs/>
              </w:rPr>
              <w:t>Name</w:t>
            </w:r>
            <w:r w:rsidR="00FD5E03">
              <w:rPr>
                <w:b/>
                <w:bCs/>
              </w:rPr>
              <w:t xml:space="preserve"> </w:t>
            </w:r>
            <w:r>
              <w:rPr>
                <w:b/>
                <w:bCs/>
              </w:rPr>
              <w:t>(SFML,</w:t>
            </w:r>
            <w:r w:rsidR="00A10C1D">
              <w:rPr>
                <w:b/>
                <w:bCs/>
              </w:rPr>
              <w:t xml:space="preserve"> </w:t>
            </w:r>
            <w:r>
              <w:rPr>
                <w:b/>
                <w:bCs/>
              </w:rPr>
              <w:t>Box2D)</w:t>
            </w:r>
          </w:p>
        </w:tc>
        <w:tc>
          <w:tcPr>
            <w:tcW w:w="1666" w:type="dxa"/>
          </w:tcPr>
          <w:p w14:paraId="421910F2" w14:textId="51D78AB0" w:rsidR="00D130C1" w:rsidRPr="00AC3910" w:rsidRDefault="00D130C1" w:rsidP="00AC3910">
            <w:pPr>
              <w:jc w:val="center"/>
              <w:rPr>
                <w:b/>
                <w:bCs/>
              </w:rPr>
            </w:pPr>
            <w:r w:rsidRPr="00AC3910">
              <w:rPr>
                <w:b/>
                <w:bCs/>
              </w:rPr>
              <w:t>Body</w:t>
            </w:r>
          </w:p>
        </w:tc>
      </w:tr>
      <w:tr w:rsidR="00D130C1" w:rsidRPr="00FA6A01" w14:paraId="505F074D" w14:textId="1A323C91" w:rsidTr="00D130C1">
        <w:trPr>
          <w:trHeight w:val="306"/>
          <w:jc w:val="center"/>
        </w:trPr>
        <w:tc>
          <w:tcPr>
            <w:tcW w:w="1560" w:type="dxa"/>
            <w:shd w:val="clear" w:color="auto" w:fill="auto"/>
            <w:tcMar>
              <w:top w:w="100" w:type="dxa"/>
              <w:left w:w="100" w:type="dxa"/>
              <w:bottom w:w="100" w:type="dxa"/>
              <w:right w:w="100" w:type="dxa"/>
            </w:tcMar>
          </w:tcPr>
          <w:p w14:paraId="78E23CD4" w14:textId="013A5140" w:rsidR="00D130C1" w:rsidRPr="00FA6A01" w:rsidRDefault="00D130C1" w:rsidP="00FC11E9">
            <w:pPr>
              <w:jc w:val="center"/>
              <w:rPr>
                <w:sz w:val="40"/>
                <w:szCs w:val="40"/>
              </w:rPr>
            </w:pPr>
            <w:r>
              <w:rPr>
                <w:noProof/>
              </w:rPr>
              <w:drawing>
                <wp:inline distT="0" distB="0" distL="0" distR="0" wp14:anchorId="3EA4E16B" wp14:editId="5E4E69B6">
                  <wp:extent cx="609600" cy="609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a:ln>
                            <a:noFill/>
                          </a:ln>
                        </pic:spPr>
                      </pic:pic>
                    </a:graphicData>
                  </a:graphic>
                </wp:inline>
              </w:drawing>
            </w:r>
          </w:p>
        </w:tc>
        <w:tc>
          <w:tcPr>
            <w:tcW w:w="3285" w:type="dxa"/>
            <w:shd w:val="clear" w:color="auto" w:fill="auto"/>
            <w:tcMar>
              <w:top w:w="100" w:type="dxa"/>
              <w:left w:w="100" w:type="dxa"/>
              <w:bottom w:w="100" w:type="dxa"/>
              <w:right w:w="100" w:type="dxa"/>
            </w:tcMar>
          </w:tcPr>
          <w:p w14:paraId="1A447C3E" w14:textId="6D1E8FFA" w:rsidR="00D130C1" w:rsidRPr="00FA6A01" w:rsidRDefault="00D130C1" w:rsidP="00AC3910">
            <w:pPr>
              <w:jc w:val="center"/>
            </w:pPr>
            <w:r>
              <w:t>Player</w:t>
            </w:r>
          </w:p>
        </w:tc>
        <w:tc>
          <w:tcPr>
            <w:tcW w:w="1666" w:type="dxa"/>
          </w:tcPr>
          <w:p w14:paraId="1AB34EF9" w14:textId="613B1A5C" w:rsidR="00D130C1" w:rsidRDefault="00D130C1" w:rsidP="00AC3910">
            <w:pPr>
              <w:jc w:val="center"/>
            </w:pPr>
            <w:r>
              <w:t>Dynamic</w:t>
            </w:r>
          </w:p>
        </w:tc>
      </w:tr>
      <w:tr w:rsidR="00D130C1" w:rsidRPr="00FA6A01" w14:paraId="6F1D264C" w14:textId="01D8F6FC" w:rsidTr="00D130C1">
        <w:trPr>
          <w:jc w:val="center"/>
        </w:trPr>
        <w:tc>
          <w:tcPr>
            <w:tcW w:w="1560" w:type="dxa"/>
            <w:shd w:val="clear" w:color="auto" w:fill="auto"/>
            <w:tcMar>
              <w:top w:w="100" w:type="dxa"/>
              <w:left w:w="100" w:type="dxa"/>
              <w:bottom w:w="100" w:type="dxa"/>
              <w:right w:w="100" w:type="dxa"/>
            </w:tcMar>
          </w:tcPr>
          <w:p w14:paraId="3EDA9A45" w14:textId="77777777" w:rsidR="00D130C1" w:rsidRDefault="00D130C1" w:rsidP="00FC11E9">
            <w:pPr>
              <w:spacing w:line="240" w:lineRule="auto"/>
              <w:jc w:val="center"/>
              <w:rPr>
                <w:sz w:val="40"/>
                <w:szCs w:val="40"/>
              </w:rPr>
            </w:pPr>
            <w:r>
              <w:rPr>
                <w:noProof/>
              </w:rPr>
              <w:drawing>
                <wp:inline distT="0" distB="0" distL="0" distR="0" wp14:anchorId="0306DB38" wp14:editId="4CAF2F1B">
                  <wp:extent cx="733425" cy="733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p>
          <w:p w14:paraId="68A7F853" w14:textId="0ADBC8DE" w:rsidR="00D130C1" w:rsidRPr="00FA6A01" w:rsidRDefault="00D130C1" w:rsidP="00FC11E9">
            <w:pPr>
              <w:jc w:val="center"/>
              <w:rPr>
                <w:b/>
                <w:sz w:val="40"/>
                <w:szCs w:val="40"/>
              </w:rPr>
            </w:pPr>
            <w:r>
              <w:rPr>
                <w:noProof/>
              </w:rPr>
              <w:drawing>
                <wp:inline distT="0" distB="0" distL="0" distR="0" wp14:anchorId="63923936" wp14:editId="08D3AE36">
                  <wp:extent cx="762000" cy="76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r>
              <w:rPr>
                <w:noProof/>
              </w:rPr>
              <w:drawing>
                <wp:inline distT="0" distB="0" distL="0" distR="0" wp14:anchorId="1553BF2F" wp14:editId="3AFABF75">
                  <wp:extent cx="762000" cy="76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r>
              <w:rPr>
                <w:noProof/>
              </w:rPr>
              <w:lastRenderedPageBreak/>
              <w:drawing>
                <wp:inline distT="0" distB="0" distL="0" distR="0" wp14:anchorId="4B8366F3" wp14:editId="7D6DDCF0">
                  <wp:extent cx="742950" cy="742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noFill/>
                          </a:ln>
                        </pic:spPr>
                      </pic:pic>
                    </a:graphicData>
                  </a:graphic>
                </wp:inline>
              </w:drawing>
            </w:r>
            <w:r>
              <w:rPr>
                <w:noProof/>
              </w:rPr>
              <w:drawing>
                <wp:inline distT="0" distB="0" distL="0" distR="0" wp14:anchorId="4FE7CEC2" wp14:editId="1395B1B7">
                  <wp:extent cx="733425" cy="733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r>
              <w:rPr>
                <w:noProof/>
              </w:rPr>
              <w:drawing>
                <wp:inline distT="0" distB="0" distL="0" distR="0" wp14:anchorId="353ECE3A" wp14:editId="6739E8D4">
                  <wp:extent cx="752475" cy="752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a:ln>
                            <a:noFill/>
                          </a:ln>
                        </pic:spPr>
                      </pic:pic>
                    </a:graphicData>
                  </a:graphic>
                </wp:inline>
              </w:drawing>
            </w:r>
            <w:r>
              <w:rPr>
                <w:noProof/>
              </w:rPr>
              <w:drawing>
                <wp:inline distT="0" distB="0" distL="0" distR="0" wp14:anchorId="1C461B54" wp14:editId="5BA63628">
                  <wp:extent cx="733425" cy="7334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noFill/>
                          </a:ln>
                        </pic:spPr>
                      </pic:pic>
                    </a:graphicData>
                  </a:graphic>
                </wp:inline>
              </w:drawing>
            </w:r>
            <w:r>
              <w:rPr>
                <w:noProof/>
              </w:rPr>
              <w:drawing>
                <wp:inline distT="0" distB="0" distL="0" distR="0" wp14:anchorId="06FCD0DD" wp14:editId="1F50A867">
                  <wp:extent cx="762000" cy="76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tc>
        <w:tc>
          <w:tcPr>
            <w:tcW w:w="3285" w:type="dxa"/>
            <w:shd w:val="clear" w:color="auto" w:fill="auto"/>
            <w:tcMar>
              <w:top w:w="100" w:type="dxa"/>
              <w:left w:w="100" w:type="dxa"/>
              <w:bottom w:w="100" w:type="dxa"/>
              <w:right w:w="100" w:type="dxa"/>
            </w:tcMar>
          </w:tcPr>
          <w:p w14:paraId="0EEE82D0" w14:textId="745F93CD" w:rsidR="00D130C1" w:rsidRPr="00FA6A01" w:rsidRDefault="008E5A05" w:rsidP="00AC3910">
            <w:pPr>
              <w:jc w:val="center"/>
            </w:pPr>
            <w:r>
              <w:lastRenderedPageBreak/>
              <w:t>Planet</w:t>
            </w:r>
          </w:p>
        </w:tc>
        <w:tc>
          <w:tcPr>
            <w:tcW w:w="1666" w:type="dxa"/>
          </w:tcPr>
          <w:p w14:paraId="729C1273" w14:textId="75F66AC1" w:rsidR="00D130C1" w:rsidRDefault="00D130C1" w:rsidP="00AC3910">
            <w:pPr>
              <w:jc w:val="center"/>
            </w:pPr>
            <w:r>
              <w:t>Static</w:t>
            </w:r>
          </w:p>
        </w:tc>
      </w:tr>
      <w:tr w:rsidR="00985B6F" w:rsidRPr="00FA6A01" w14:paraId="361BD888" w14:textId="77777777" w:rsidTr="00D031FA">
        <w:trPr>
          <w:trHeight w:val="1392"/>
          <w:jc w:val="center"/>
        </w:trPr>
        <w:tc>
          <w:tcPr>
            <w:tcW w:w="1560" w:type="dxa"/>
            <w:shd w:val="clear" w:color="auto" w:fill="auto"/>
            <w:tcMar>
              <w:top w:w="100" w:type="dxa"/>
              <w:left w:w="100" w:type="dxa"/>
              <w:bottom w:w="100" w:type="dxa"/>
              <w:right w:w="100" w:type="dxa"/>
            </w:tcMar>
          </w:tcPr>
          <w:p w14:paraId="16BAB5A6" w14:textId="5CFD829E" w:rsidR="00985B6F" w:rsidRDefault="00CB0DD0" w:rsidP="00FC11E9">
            <w:pPr>
              <w:jc w:val="center"/>
              <w:rPr>
                <w:noProof/>
              </w:rPr>
            </w:pPr>
            <w:r>
              <w:rPr>
                <w:rStyle w:val="Heading2Char"/>
                <w:rFonts w:asciiTheme="minorHAnsi" w:eastAsiaTheme="minorEastAsia" w:hAnsiTheme="minorHAnsi" w:cstheme="minorBidi"/>
                <w:noProof/>
                <w:color w:val="5A5A5A" w:themeColor="text1" w:themeTint="A5"/>
                <w:sz w:val="22"/>
                <w:szCs w:val="22"/>
              </w:rPr>
              <w:drawing>
                <wp:inline distT="0" distB="0" distL="0" distR="0" wp14:anchorId="0488C630" wp14:editId="0442E265">
                  <wp:extent cx="742950" cy="18453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29" t="9355" r="72250"/>
                          <a:stretch/>
                        </pic:blipFill>
                        <pic:spPr bwMode="auto">
                          <a:xfrm>
                            <a:off x="0" y="0"/>
                            <a:ext cx="746871" cy="18550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85" w:type="dxa"/>
            <w:shd w:val="clear" w:color="auto" w:fill="auto"/>
            <w:tcMar>
              <w:top w:w="100" w:type="dxa"/>
              <w:left w:w="100" w:type="dxa"/>
              <w:bottom w:w="100" w:type="dxa"/>
              <w:right w:w="100" w:type="dxa"/>
            </w:tcMar>
          </w:tcPr>
          <w:p w14:paraId="13D752FC" w14:textId="72B2CC11" w:rsidR="00985B6F" w:rsidRDefault="00985B6F" w:rsidP="00AC3910">
            <w:pPr>
              <w:jc w:val="center"/>
            </w:pPr>
            <w:r>
              <w:t>Wall</w:t>
            </w:r>
          </w:p>
        </w:tc>
        <w:tc>
          <w:tcPr>
            <w:tcW w:w="1666" w:type="dxa"/>
          </w:tcPr>
          <w:p w14:paraId="4697516F" w14:textId="5591F229" w:rsidR="00985B6F" w:rsidRDefault="00985B6F" w:rsidP="00AC3910">
            <w:pPr>
              <w:jc w:val="center"/>
            </w:pPr>
            <w:r>
              <w:t>Static</w:t>
            </w:r>
          </w:p>
        </w:tc>
      </w:tr>
    </w:tbl>
    <w:p w14:paraId="533AC490" w14:textId="77777777" w:rsidR="00F21883" w:rsidRPr="00FA6A01" w:rsidRDefault="00F21883" w:rsidP="0060089C"/>
    <w:p w14:paraId="6F1D8682" w14:textId="77777777" w:rsidR="00430ACB" w:rsidRDefault="00430ACB">
      <w:pPr>
        <w:jc w:val="left"/>
        <w:rPr>
          <w:rFonts w:asciiTheme="majorHAnsi" w:eastAsiaTheme="majorEastAsia" w:hAnsiTheme="majorHAnsi" w:cstheme="majorBidi"/>
          <w:color w:val="2F5496" w:themeColor="accent1" w:themeShade="BF"/>
          <w:sz w:val="26"/>
          <w:szCs w:val="26"/>
        </w:rPr>
      </w:pPr>
      <w:r>
        <w:br w:type="page"/>
      </w:r>
    </w:p>
    <w:p w14:paraId="7CF7B387" w14:textId="0B702D90" w:rsidR="0001755D" w:rsidRDefault="0001755D" w:rsidP="00A73BC9">
      <w:pPr>
        <w:pStyle w:val="Heading2"/>
      </w:pPr>
      <w:r>
        <w:lastRenderedPageBreak/>
        <w:t>Description of Game Objects and User Interface (UI)</w:t>
      </w:r>
    </w:p>
    <w:p w14:paraId="6EF08645" w14:textId="45D44F6C" w:rsidR="00D130C1" w:rsidRPr="0050167B" w:rsidRDefault="00D130C1" w:rsidP="0050167B">
      <w:pPr>
        <w:pStyle w:val="Heading3"/>
      </w:pPr>
      <w:r w:rsidRPr="0050167B">
        <w:t>Player</w:t>
      </w:r>
    </w:p>
    <w:p w14:paraId="3588DB7E" w14:textId="19911ECE" w:rsidR="00F21883" w:rsidRDefault="00D130C1" w:rsidP="006A33E6">
      <w:pPr>
        <w:spacing w:line="360" w:lineRule="auto"/>
      </w:pPr>
      <w:r>
        <w:t xml:space="preserve">The player is represented by the small red spaceship. The force of its movement is determined by how long the player presses the space bar. The maximum force is </w:t>
      </w:r>
      <w:r w:rsidRPr="00D130C1">
        <w:t>100.0f</w:t>
      </w:r>
      <w:r>
        <w:t xml:space="preserve"> x 5, while the minimum force is 100.0f x 1. </w:t>
      </w:r>
      <w:r w:rsidR="00753C04">
        <w:t>The spaceship is on the left of the planet as shown in Figure 1.1.</w:t>
      </w:r>
    </w:p>
    <w:p w14:paraId="1AA84A35" w14:textId="26229590" w:rsidR="00820B50" w:rsidRDefault="00820B50" w:rsidP="006A33E6">
      <w:pPr>
        <w:spacing w:line="360" w:lineRule="auto"/>
        <w:jc w:val="center"/>
      </w:pPr>
      <w:r>
        <w:rPr>
          <w:noProof/>
        </w:rPr>
        <w:drawing>
          <wp:inline distT="0" distB="0" distL="0" distR="0" wp14:anchorId="6BD1CFFA" wp14:editId="526C9D4C">
            <wp:extent cx="1600200" cy="1238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a:extLst>
                        <a:ext uri="{28A0092B-C50C-407E-A947-70E740481C1C}">
                          <a14:useLocalDpi xmlns:a14="http://schemas.microsoft.com/office/drawing/2010/main" val="0"/>
                        </a:ext>
                      </a:extLst>
                    </a:blip>
                    <a:srcRect l="34375" t="26554"/>
                    <a:stretch/>
                  </pic:blipFill>
                  <pic:spPr bwMode="auto">
                    <a:xfrm>
                      <a:off x="0" y="0"/>
                      <a:ext cx="1600200"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17D06C2A" w14:textId="220113B8" w:rsidR="00334647" w:rsidRDefault="00820B50" w:rsidP="006A33E6">
      <w:pPr>
        <w:pStyle w:val="Subtitle"/>
        <w:spacing w:line="360" w:lineRule="auto"/>
      </w:pPr>
      <w:r w:rsidRPr="00820B50">
        <w:t xml:space="preserve">Figure 1.1: </w:t>
      </w:r>
      <w:r w:rsidR="000E5165">
        <w:t xml:space="preserve">Spaceship </w:t>
      </w:r>
    </w:p>
    <w:p w14:paraId="1C1B0BB0" w14:textId="606089BE" w:rsidR="00820B50" w:rsidRDefault="00334647" w:rsidP="006A33E6">
      <w:pPr>
        <w:spacing w:line="360" w:lineRule="auto"/>
        <w:jc w:val="left"/>
      </w:pPr>
      <w:r>
        <w:t>The linear damping and angular damping of the spaceship is set at 0.5f</w:t>
      </w:r>
      <w:r w:rsidR="008136FE">
        <w:t xml:space="preserve"> and </w:t>
      </w:r>
      <w:r w:rsidR="004C6998">
        <w:t>2</w:t>
      </w:r>
      <w:r w:rsidR="008136FE">
        <w:t>.0f respectively</w:t>
      </w:r>
      <w:r>
        <w:t xml:space="preserve"> to prevent the ship from spinning nor travelling at a constant velocity.</w:t>
      </w:r>
    </w:p>
    <w:p w14:paraId="68B62F1C" w14:textId="77777777" w:rsidR="0012548A" w:rsidRDefault="0012548A" w:rsidP="00A35130">
      <w:pPr>
        <w:spacing w:line="360" w:lineRule="auto"/>
        <w:jc w:val="left"/>
      </w:pPr>
    </w:p>
    <w:p w14:paraId="2F3961DF" w14:textId="1E3BA0B4" w:rsidR="008E5A05" w:rsidRDefault="00BD42E6" w:rsidP="0050167B">
      <w:pPr>
        <w:pStyle w:val="Heading3"/>
      </w:pPr>
      <w:r>
        <w:t>Planet</w:t>
      </w:r>
    </w:p>
    <w:p w14:paraId="3728980D" w14:textId="086FB404" w:rsidR="00B43BF0" w:rsidRDefault="00B43BF0" w:rsidP="006A33E6">
      <w:pPr>
        <w:spacing w:line="360" w:lineRule="auto"/>
      </w:pPr>
      <w:r>
        <w:t xml:space="preserve">Planets are generated as the game </w:t>
      </w:r>
      <w:r w:rsidR="00EF4EB7">
        <w:t>progresses</w:t>
      </w:r>
      <w:r w:rsidR="009D2415">
        <w:t xml:space="preserve"> based on the location of the player. The generation is checked against the player position and all the existing planets so that the newly generated planet does not overlap with them. </w:t>
      </w:r>
      <w:r w:rsidR="001A02D5">
        <w:t xml:space="preserve">The texture of the planets </w:t>
      </w:r>
      <w:r w:rsidR="00E879DE">
        <w:t xml:space="preserve">is </w:t>
      </w:r>
      <w:r w:rsidR="001A02D5">
        <w:t>randomly selected from an array of 8 textures.</w:t>
      </w:r>
      <w:r w:rsidR="00EF4EB7">
        <w:t xml:space="preserve"> It has a radial pull with a force of 0.02f</w:t>
      </w:r>
      <w:r w:rsidR="00150904">
        <w:t xml:space="preserve"> that affects the player if the player is within </w:t>
      </w:r>
      <w:r w:rsidR="00B51728">
        <w:t xml:space="preserve">5 meters of the </w:t>
      </w:r>
      <w:r w:rsidR="00217844">
        <w:t>p</w:t>
      </w:r>
      <w:r w:rsidR="00B51728">
        <w:t>lanet.</w:t>
      </w:r>
    </w:p>
    <w:p w14:paraId="687C329F" w14:textId="77777777" w:rsidR="003A0EF8" w:rsidRDefault="003A0EF8" w:rsidP="003A0EF8">
      <w:pPr>
        <w:jc w:val="left"/>
      </w:pPr>
    </w:p>
    <w:p w14:paraId="4EDACB42" w14:textId="77777777" w:rsidR="005C31F1" w:rsidRDefault="005C31F1" w:rsidP="0050167B">
      <w:pPr>
        <w:pStyle w:val="Heading3"/>
      </w:pPr>
      <w:r>
        <w:t>Wall</w:t>
      </w:r>
    </w:p>
    <w:p w14:paraId="2D2C3247" w14:textId="6048106A" w:rsidR="00484CFC" w:rsidRDefault="005C31F1" w:rsidP="00A35130">
      <w:pPr>
        <w:spacing w:line="360" w:lineRule="auto"/>
      </w:pPr>
      <w:r>
        <w:t xml:space="preserve">There are three walls used in our game, which act as borders for our game. The walls exist to guide the player so that they do not move too far towards </w:t>
      </w:r>
      <w:r w:rsidR="001C5A68">
        <w:t xml:space="preserve">the </w:t>
      </w:r>
      <w:r>
        <w:t>left, top or bottom.</w:t>
      </w:r>
      <w:r w:rsidR="00DB0A84">
        <w:t xml:space="preserve"> This will prompt the player to move towards the </w:t>
      </w:r>
      <w:r w:rsidR="00440C66">
        <w:t>right naturally.</w:t>
      </w:r>
    </w:p>
    <w:p w14:paraId="47AA982F" w14:textId="241AAAC0" w:rsidR="00972CB9" w:rsidRDefault="00CB0DD0" w:rsidP="00CB0DD0">
      <w:pPr>
        <w:spacing w:line="360" w:lineRule="auto"/>
        <w:jc w:val="center"/>
      </w:pPr>
      <w:r>
        <w:rPr>
          <w:rStyle w:val="Heading2Char"/>
          <w:rFonts w:asciiTheme="minorHAnsi" w:eastAsiaTheme="minorEastAsia" w:hAnsiTheme="minorHAnsi" w:cstheme="minorBidi"/>
          <w:noProof/>
          <w:color w:val="5A5A5A" w:themeColor="text1" w:themeTint="A5"/>
          <w:sz w:val="22"/>
          <w:szCs w:val="22"/>
        </w:rPr>
        <w:lastRenderedPageBreak/>
        <w:drawing>
          <wp:inline distT="0" distB="0" distL="0" distR="0" wp14:anchorId="55708ED5" wp14:editId="5A246DE0">
            <wp:extent cx="2609850" cy="2036638"/>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22475" cy="2046490"/>
                    </a:xfrm>
                    <a:prstGeom prst="rect">
                      <a:avLst/>
                    </a:prstGeom>
                    <a:noFill/>
                    <a:ln>
                      <a:noFill/>
                    </a:ln>
                  </pic:spPr>
                </pic:pic>
              </a:graphicData>
            </a:graphic>
          </wp:inline>
        </w:drawing>
      </w:r>
    </w:p>
    <w:p w14:paraId="2AFBEFC9" w14:textId="41549609" w:rsidR="00E66686" w:rsidRPr="0060089C" w:rsidRDefault="00E66686" w:rsidP="00E66686">
      <w:pPr>
        <w:pStyle w:val="Subtitle"/>
      </w:pPr>
      <w:r w:rsidRPr="00820B50">
        <w:t>Figure 1.</w:t>
      </w:r>
      <w:r>
        <w:t>2</w:t>
      </w:r>
      <w:r w:rsidRPr="00820B50">
        <w:t xml:space="preserve">: </w:t>
      </w:r>
      <w:r>
        <w:t>Player reach</w:t>
      </w:r>
      <w:r w:rsidR="00292986">
        <w:t>ed</w:t>
      </w:r>
      <w:r>
        <w:t xml:space="preserve"> the top</w:t>
      </w:r>
    </w:p>
    <w:p w14:paraId="59772BA5" w14:textId="1F5654BA" w:rsidR="00484CFC" w:rsidRDefault="00484CFC" w:rsidP="00A35130">
      <w:pPr>
        <w:spacing w:line="360" w:lineRule="auto"/>
      </w:pPr>
      <w:r>
        <w:t>Whenever the player approaches the left wall, top wall or bottom wall, the view stops following the player to further indicate that the player has reached the end of our game world</w:t>
      </w:r>
      <w:r w:rsidR="00B84237">
        <w:t xml:space="preserve"> as shown in Figure 1.2</w:t>
      </w:r>
      <w:r>
        <w:t>. The view resumes as soon as the player leaves the area.</w:t>
      </w:r>
    </w:p>
    <w:p w14:paraId="4DFD1971" w14:textId="64A19B53" w:rsidR="00552E23" w:rsidRDefault="00552E23" w:rsidP="00A35130">
      <w:pPr>
        <w:spacing w:line="360" w:lineRule="auto"/>
      </w:pPr>
    </w:p>
    <w:p w14:paraId="4ED39DD6" w14:textId="77777777" w:rsidR="003A0EF8" w:rsidRDefault="003A0EF8" w:rsidP="003A7076">
      <w:pPr>
        <w:pStyle w:val="Heading3"/>
      </w:pPr>
      <w:r>
        <w:t>Charge bar</w:t>
      </w:r>
    </w:p>
    <w:p w14:paraId="275AFC87" w14:textId="77777777" w:rsidR="003A0EF8" w:rsidRDefault="003A0EF8" w:rsidP="003A0EF8">
      <w:pPr>
        <w:spacing w:line="360" w:lineRule="auto"/>
      </w:pPr>
      <w:r w:rsidRPr="0060089C">
        <w:t xml:space="preserve">The charge bar has </w:t>
      </w:r>
      <w:r>
        <w:t xml:space="preserve">5 </w:t>
      </w:r>
      <w:r w:rsidRPr="0060089C">
        <w:t xml:space="preserve">green boxes that represent how long the player holds the space bar. Each box takes 0.3f to charge up. </w:t>
      </w:r>
      <w:r>
        <w:t>The maximum charge one can accumulate is 5. When</w:t>
      </w:r>
      <w:r w:rsidRPr="0060089C">
        <w:t xml:space="preserve"> the player charges to the maximum strength and they do not let go, the charge bar goes down again.</w:t>
      </w:r>
      <w:r>
        <w:t xml:space="preserve"> The charge bar is on the left of the space ship as shown in Figure 1.2.</w:t>
      </w:r>
    </w:p>
    <w:p w14:paraId="68967C17" w14:textId="77777777" w:rsidR="003A0EF8" w:rsidRDefault="003A0EF8" w:rsidP="003A0EF8">
      <w:pPr>
        <w:jc w:val="center"/>
      </w:pPr>
      <w:r>
        <w:rPr>
          <w:noProof/>
        </w:rPr>
        <w:drawing>
          <wp:inline distT="0" distB="0" distL="0" distR="0" wp14:anchorId="1A70A002" wp14:editId="6DB71C9A">
            <wp:extent cx="1295400" cy="1685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a:extLst>
                        <a:ext uri="{28A0092B-C50C-407E-A947-70E740481C1C}">
                          <a14:useLocalDpi xmlns:a14="http://schemas.microsoft.com/office/drawing/2010/main" val="0"/>
                        </a:ext>
                      </a:extLst>
                    </a:blip>
                    <a:srcRect r="46875"/>
                    <a:stretch/>
                  </pic:blipFill>
                  <pic:spPr bwMode="auto">
                    <a:xfrm>
                      <a:off x="0" y="0"/>
                      <a:ext cx="1295400" cy="1685925"/>
                    </a:xfrm>
                    <a:prstGeom prst="rect">
                      <a:avLst/>
                    </a:prstGeom>
                    <a:noFill/>
                    <a:ln>
                      <a:noFill/>
                    </a:ln>
                    <a:extLst>
                      <a:ext uri="{53640926-AAD7-44D8-BBD7-CCE9431645EC}">
                        <a14:shadowObscured xmlns:a14="http://schemas.microsoft.com/office/drawing/2010/main"/>
                      </a:ext>
                    </a:extLst>
                  </pic:spPr>
                </pic:pic>
              </a:graphicData>
            </a:graphic>
          </wp:inline>
        </w:drawing>
      </w:r>
    </w:p>
    <w:p w14:paraId="0E2D07E1" w14:textId="4DC160D3" w:rsidR="0012548A" w:rsidRPr="0060089C" w:rsidRDefault="003A0EF8" w:rsidP="00B7576C">
      <w:pPr>
        <w:pStyle w:val="Subtitle"/>
      </w:pPr>
      <w:r w:rsidRPr="00820B50">
        <w:t>Figure 1.</w:t>
      </w:r>
      <w:r w:rsidR="003F0D48">
        <w:t>3</w:t>
      </w:r>
      <w:r w:rsidRPr="00820B50">
        <w:t>: Charge bar</w:t>
      </w:r>
    </w:p>
    <w:p w14:paraId="264D3099" w14:textId="77777777" w:rsidR="00797DA1" w:rsidRDefault="00797DA1">
      <w:pPr>
        <w:jc w:val="left"/>
        <w:rPr>
          <w:rFonts w:asciiTheme="majorHAnsi" w:eastAsiaTheme="majorEastAsia" w:hAnsiTheme="majorHAnsi" w:cstheme="majorBidi"/>
          <w:b/>
          <w:bCs/>
          <w:color w:val="2F5496" w:themeColor="accent1" w:themeShade="BF"/>
          <w:sz w:val="32"/>
          <w:szCs w:val="32"/>
        </w:rPr>
      </w:pPr>
      <w:r>
        <w:br w:type="page"/>
      </w:r>
    </w:p>
    <w:p w14:paraId="09E8E74F" w14:textId="4A973807" w:rsidR="00834186" w:rsidRDefault="00834186" w:rsidP="00A73BC9">
      <w:pPr>
        <w:pStyle w:val="Heading1"/>
      </w:pPr>
      <w:r>
        <w:lastRenderedPageBreak/>
        <w:t>User Manual/Instructions</w:t>
      </w:r>
    </w:p>
    <w:p w14:paraId="4F2C87CE" w14:textId="556F03BF" w:rsidR="003612EF" w:rsidRPr="00A73BC9" w:rsidRDefault="003612EF" w:rsidP="003612EF">
      <w:pPr>
        <w:pStyle w:val="Heading2"/>
      </w:pPr>
      <w:r>
        <w:t>How to install our game</w:t>
      </w:r>
    </w:p>
    <w:p w14:paraId="769BC4BC" w14:textId="65A418B0" w:rsidR="002379C6" w:rsidRDefault="00BE3073" w:rsidP="0060089C">
      <w:pPr>
        <w:pStyle w:val="ListParagraph"/>
        <w:numPr>
          <w:ilvl w:val="0"/>
          <w:numId w:val="4"/>
        </w:numPr>
      </w:pPr>
      <w:r>
        <w:t xml:space="preserve">Ensure that </w:t>
      </w:r>
      <w:r w:rsidR="00401A10">
        <w:t>you</w:t>
      </w:r>
      <w:r w:rsidR="003612EF">
        <w:t xml:space="preserve"> are at the directory of</w:t>
      </w:r>
      <w:r w:rsidR="00401A10">
        <w:t xml:space="preserve"> the game folder in cmd.</w:t>
      </w:r>
      <w:r>
        <w:t xml:space="preserve"> </w:t>
      </w:r>
    </w:p>
    <w:p w14:paraId="5391573B" w14:textId="381F47CD" w:rsidR="00626AB2" w:rsidRDefault="003612EF" w:rsidP="0060089C">
      <w:pPr>
        <w:pStyle w:val="ListParagraph"/>
        <w:numPr>
          <w:ilvl w:val="0"/>
          <w:numId w:val="4"/>
        </w:numPr>
      </w:pPr>
      <w:r>
        <w:rPr>
          <w:noProof/>
        </w:rPr>
        <mc:AlternateContent>
          <mc:Choice Requires="wps">
            <w:drawing>
              <wp:anchor distT="45720" distB="45720" distL="114300" distR="114300" simplePos="0" relativeHeight="251661312" behindDoc="0" locked="0" layoutInCell="1" allowOverlap="1" wp14:anchorId="2C0C52E7" wp14:editId="5B9C8641">
                <wp:simplePos x="0" y="0"/>
                <wp:positionH relativeFrom="margin">
                  <wp:posOffset>428625</wp:posOffset>
                </wp:positionH>
                <wp:positionV relativeFrom="paragraph">
                  <wp:posOffset>499745</wp:posOffset>
                </wp:positionV>
                <wp:extent cx="5629275" cy="4191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419100"/>
                        </a:xfrm>
                        <a:prstGeom prst="rect">
                          <a:avLst/>
                        </a:prstGeom>
                        <a:solidFill>
                          <a:srgbClr val="FFFFFF"/>
                        </a:solidFill>
                        <a:ln w="9525">
                          <a:solidFill>
                            <a:srgbClr val="000000"/>
                          </a:solidFill>
                          <a:miter lim="800000"/>
                          <a:headEnd/>
                          <a:tailEnd/>
                        </a:ln>
                      </wps:spPr>
                      <wps:txbx>
                        <w:txbxContent>
                          <w:p w14:paraId="33E7A636" w14:textId="2ADF7A9D" w:rsidR="00B27455" w:rsidRDefault="00C41C60" w:rsidP="00B27455">
                            <w:r w:rsidRPr="00C41C60">
                              <w:t>compile Main.cpp Planet.cpp Strength.cpp Player.cpp Wall.cpp MyContactListener.c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0C52E7" id="_x0000_t202" coordsize="21600,21600" o:spt="202" path="m,l,21600r21600,l21600,xe">
                <v:stroke joinstyle="miter"/>
                <v:path gradientshapeok="t" o:connecttype="rect"/>
              </v:shapetype>
              <v:shape id="Text Box 2" o:spid="_x0000_s1026" type="#_x0000_t202" style="position:absolute;left:0;text-align:left;margin-left:33.75pt;margin-top:39.35pt;width:443.25pt;height:3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">
                <v:textbox>
                  <w:txbxContent>
                    <w:p w14:paraId="33E7A636" w14:textId="2ADF7A9D" w:rsidR="00B27455" w:rsidRDefault="00C41C60" w:rsidP="00B27455">
                      <w:r w:rsidRPr="00C41C60">
                        <w:t>compile Main.cpp Planet.cpp Strength.cpp Player.cpp Wall.cpp MyContactListener.cpp</w:t>
                      </w:r>
                    </w:p>
                  </w:txbxContent>
                </v:textbox>
                <w10:wrap type="square" anchorx="margin"/>
              </v:shape>
            </w:pict>
          </mc:Fallback>
        </mc:AlternateContent>
      </w:r>
      <w:r w:rsidR="00626AB2">
        <w:t>To compile our game</w:t>
      </w:r>
      <w:r>
        <w:t xml:space="preserve"> and generate an executable file</w:t>
      </w:r>
      <w:r w:rsidR="00626AB2">
        <w:t xml:space="preserve">, please copy the following line and paste it to your </w:t>
      </w:r>
      <w:proofErr w:type="spellStart"/>
      <w:r w:rsidR="00626AB2">
        <w:t>cmd</w:t>
      </w:r>
      <w:proofErr w:type="spellEnd"/>
      <w:r w:rsidR="00626AB2">
        <w:t>:</w:t>
      </w:r>
    </w:p>
    <w:p w14:paraId="098DBAE8" w14:textId="6D7465B7" w:rsidR="003612EF" w:rsidRDefault="003612EF" w:rsidP="0060089C">
      <w:pPr>
        <w:pStyle w:val="ListParagraph"/>
        <w:numPr>
          <w:ilvl w:val="0"/>
          <w:numId w:val="4"/>
        </w:numPr>
      </w:pPr>
      <w:r>
        <w:t>Type a</w:t>
      </w:r>
      <w:r w:rsidR="00D80C83">
        <w:t xml:space="preserve"> in the </w:t>
      </w:r>
      <w:proofErr w:type="spellStart"/>
      <w:r w:rsidR="00D80C83">
        <w:t>cmd</w:t>
      </w:r>
      <w:proofErr w:type="spellEnd"/>
      <w:r>
        <w:t xml:space="preserve"> to run our game</w:t>
      </w:r>
    </w:p>
    <w:p w14:paraId="6325BEAE" w14:textId="45A85DFE" w:rsidR="00797DA1" w:rsidRDefault="00CB0DD0" w:rsidP="00797DA1">
      <w:pPr>
        <w:ind w:left="360"/>
        <w:rPr>
          <w:rStyle w:val="Heading2Char"/>
        </w:rPr>
      </w:pPr>
      <w:r>
        <w:rPr>
          <w:noProof/>
        </w:rPr>
        <w:drawing>
          <wp:inline distT="0" distB="0" distL="0" distR="0" wp14:anchorId="023ED52C" wp14:editId="1278F6FF">
            <wp:extent cx="5724525" cy="16859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1685925"/>
                    </a:xfrm>
                    <a:prstGeom prst="rect">
                      <a:avLst/>
                    </a:prstGeom>
                    <a:noFill/>
                    <a:ln>
                      <a:noFill/>
                    </a:ln>
                  </pic:spPr>
                </pic:pic>
              </a:graphicData>
            </a:graphic>
          </wp:inline>
        </w:drawing>
      </w:r>
    </w:p>
    <w:p w14:paraId="1F6BB863" w14:textId="0430726F" w:rsidR="00797DA1" w:rsidRPr="00797DA1" w:rsidRDefault="00797DA1" w:rsidP="00797DA1">
      <w:pPr>
        <w:pStyle w:val="Subtitle"/>
        <w:rPr>
          <w:rStyle w:val="Heading2Char"/>
          <w:rFonts w:asciiTheme="minorHAnsi" w:eastAsiaTheme="minorEastAsia" w:hAnsiTheme="minorHAnsi" w:cstheme="minorBidi"/>
          <w:color w:val="5A5A5A" w:themeColor="text1" w:themeTint="A5"/>
          <w:sz w:val="22"/>
          <w:szCs w:val="22"/>
        </w:rPr>
      </w:pPr>
      <w:r w:rsidRPr="00797DA1">
        <w:rPr>
          <w:rStyle w:val="Heading2Char"/>
          <w:rFonts w:asciiTheme="minorHAnsi" w:eastAsiaTheme="minorEastAsia" w:hAnsiTheme="minorHAnsi" w:cstheme="minorBidi"/>
          <w:color w:val="5A5A5A" w:themeColor="text1" w:themeTint="A5"/>
          <w:sz w:val="22"/>
          <w:szCs w:val="22"/>
        </w:rPr>
        <w:t>Figure 1.</w:t>
      </w:r>
      <w:r w:rsidR="003F0D48">
        <w:rPr>
          <w:rStyle w:val="Heading2Char"/>
          <w:rFonts w:asciiTheme="minorHAnsi" w:eastAsiaTheme="minorEastAsia" w:hAnsiTheme="minorHAnsi" w:cstheme="minorBidi"/>
          <w:color w:val="5A5A5A" w:themeColor="text1" w:themeTint="A5"/>
          <w:sz w:val="22"/>
          <w:szCs w:val="22"/>
        </w:rPr>
        <w:t>4</w:t>
      </w:r>
      <w:r w:rsidRPr="00797DA1">
        <w:rPr>
          <w:rStyle w:val="Heading2Char"/>
          <w:rFonts w:asciiTheme="minorHAnsi" w:eastAsiaTheme="minorEastAsia" w:hAnsiTheme="minorHAnsi" w:cstheme="minorBidi"/>
          <w:color w:val="5A5A5A" w:themeColor="text1" w:themeTint="A5"/>
          <w:sz w:val="22"/>
          <w:szCs w:val="22"/>
        </w:rPr>
        <w:t>: Demo</w:t>
      </w:r>
    </w:p>
    <w:p w14:paraId="3B65E090" w14:textId="12585E49" w:rsidR="00FA6A01" w:rsidRPr="00A73BC9" w:rsidRDefault="00DA240A" w:rsidP="00797DA1">
      <w:r w:rsidRPr="00797DA1">
        <w:rPr>
          <w:rStyle w:val="Heading2Char"/>
        </w:rPr>
        <w:t>How to play our game</w:t>
      </w:r>
    </w:p>
    <w:tbl>
      <w:tblPr>
        <w:tblW w:w="484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3285"/>
      </w:tblGrid>
      <w:tr w:rsidR="00FA6A01" w:rsidRPr="00FA6A01" w14:paraId="7E884017" w14:textId="77777777" w:rsidTr="00BC3D50">
        <w:trPr>
          <w:trHeight w:val="254"/>
          <w:jc w:val="center"/>
        </w:trPr>
        <w:tc>
          <w:tcPr>
            <w:tcW w:w="1560" w:type="dxa"/>
            <w:shd w:val="clear" w:color="auto" w:fill="auto"/>
            <w:tcMar>
              <w:top w:w="100" w:type="dxa"/>
              <w:left w:w="100" w:type="dxa"/>
              <w:bottom w:w="100" w:type="dxa"/>
              <w:right w:w="100" w:type="dxa"/>
            </w:tcMar>
          </w:tcPr>
          <w:p w14:paraId="4E64D964" w14:textId="77777777" w:rsidR="00FA6A01" w:rsidRPr="00442E3D" w:rsidRDefault="00FA6A01" w:rsidP="00442E3D">
            <w:pPr>
              <w:jc w:val="center"/>
              <w:rPr>
                <w:b/>
                <w:bCs/>
              </w:rPr>
            </w:pPr>
            <w:r w:rsidRPr="00442E3D">
              <w:rPr>
                <w:b/>
                <w:bCs/>
              </w:rPr>
              <w:t>Keys</w:t>
            </w:r>
          </w:p>
        </w:tc>
        <w:tc>
          <w:tcPr>
            <w:tcW w:w="3285" w:type="dxa"/>
            <w:shd w:val="clear" w:color="auto" w:fill="auto"/>
            <w:tcMar>
              <w:top w:w="100" w:type="dxa"/>
              <w:left w:w="100" w:type="dxa"/>
              <w:bottom w:w="100" w:type="dxa"/>
              <w:right w:w="100" w:type="dxa"/>
            </w:tcMar>
          </w:tcPr>
          <w:p w14:paraId="0DF4AC72" w14:textId="77777777" w:rsidR="00FA6A01" w:rsidRPr="00442E3D" w:rsidRDefault="00FA6A01" w:rsidP="00442E3D">
            <w:pPr>
              <w:jc w:val="center"/>
              <w:rPr>
                <w:b/>
                <w:bCs/>
              </w:rPr>
            </w:pPr>
            <w:r w:rsidRPr="00442E3D">
              <w:rPr>
                <w:b/>
                <w:bCs/>
              </w:rPr>
              <w:t>In-game action</w:t>
            </w:r>
          </w:p>
        </w:tc>
      </w:tr>
      <w:tr w:rsidR="00FA6A01" w:rsidRPr="00FA6A01" w14:paraId="698666D1" w14:textId="77777777" w:rsidTr="00BC3D50">
        <w:trPr>
          <w:trHeight w:val="306"/>
          <w:jc w:val="center"/>
        </w:trPr>
        <w:tc>
          <w:tcPr>
            <w:tcW w:w="1560" w:type="dxa"/>
            <w:shd w:val="clear" w:color="auto" w:fill="auto"/>
            <w:tcMar>
              <w:top w:w="100" w:type="dxa"/>
              <w:left w:w="100" w:type="dxa"/>
              <w:bottom w:w="100" w:type="dxa"/>
              <w:right w:w="100" w:type="dxa"/>
            </w:tcMar>
          </w:tcPr>
          <w:p w14:paraId="4C0FB8C7" w14:textId="666E4154" w:rsidR="00FA6A01" w:rsidRPr="00FA6A01" w:rsidRDefault="00843F5E" w:rsidP="00442E3D">
            <w:pPr>
              <w:jc w:val="center"/>
              <w:rPr>
                <w:sz w:val="40"/>
                <w:szCs w:val="40"/>
              </w:rPr>
            </w:pPr>
            <w:r>
              <w:rPr>
                <w:rFonts w:cstheme="minorHAnsi"/>
                <w:sz w:val="40"/>
                <w:szCs w:val="40"/>
              </w:rPr>
              <w:t>↑</w:t>
            </w:r>
          </w:p>
        </w:tc>
        <w:tc>
          <w:tcPr>
            <w:tcW w:w="3285" w:type="dxa"/>
            <w:shd w:val="clear" w:color="auto" w:fill="auto"/>
            <w:tcMar>
              <w:top w:w="100" w:type="dxa"/>
              <w:left w:w="100" w:type="dxa"/>
              <w:bottom w:w="100" w:type="dxa"/>
              <w:right w:w="100" w:type="dxa"/>
            </w:tcMar>
          </w:tcPr>
          <w:p w14:paraId="12307F0A" w14:textId="617B2388" w:rsidR="00FA6A01" w:rsidRPr="00FA6A01" w:rsidRDefault="001E40FE" w:rsidP="00442E3D">
            <w:pPr>
              <w:jc w:val="center"/>
            </w:pPr>
            <w:r>
              <w:t>Counter</w:t>
            </w:r>
            <w:r w:rsidR="00A0393F">
              <w:t>-</w:t>
            </w:r>
            <w:r>
              <w:t>clockwise turn</w:t>
            </w:r>
          </w:p>
        </w:tc>
      </w:tr>
      <w:tr w:rsidR="00FA6A01" w:rsidRPr="00FA6A01" w14:paraId="01A0A75E" w14:textId="77777777" w:rsidTr="00BC3D50">
        <w:trPr>
          <w:jc w:val="center"/>
        </w:trPr>
        <w:tc>
          <w:tcPr>
            <w:tcW w:w="1560" w:type="dxa"/>
            <w:shd w:val="clear" w:color="auto" w:fill="auto"/>
            <w:tcMar>
              <w:top w:w="100" w:type="dxa"/>
              <w:left w:w="100" w:type="dxa"/>
              <w:bottom w:w="100" w:type="dxa"/>
              <w:right w:w="100" w:type="dxa"/>
            </w:tcMar>
          </w:tcPr>
          <w:p w14:paraId="64234501" w14:textId="2BBA1578" w:rsidR="00FA6A01" w:rsidRPr="00FA6A01" w:rsidRDefault="00843F5E" w:rsidP="00442E3D">
            <w:pPr>
              <w:jc w:val="center"/>
              <w:rPr>
                <w:sz w:val="40"/>
                <w:szCs w:val="40"/>
              </w:rPr>
            </w:pPr>
            <w:r>
              <w:rPr>
                <w:rFonts w:ascii="Calibri" w:hAnsi="Calibri" w:cs="Calibri"/>
                <w:sz w:val="40"/>
                <w:szCs w:val="40"/>
              </w:rPr>
              <w:t>↓</w:t>
            </w:r>
          </w:p>
        </w:tc>
        <w:tc>
          <w:tcPr>
            <w:tcW w:w="3285" w:type="dxa"/>
            <w:shd w:val="clear" w:color="auto" w:fill="auto"/>
            <w:tcMar>
              <w:top w:w="100" w:type="dxa"/>
              <w:left w:w="100" w:type="dxa"/>
              <w:bottom w:w="100" w:type="dxa"/>
              <w:right w:w="100" w:type="dxa"/>
            </w:tcMar>
          </w:tcPr>
          <w:p w14:paraId="381B127A" w14:textId="31BC8475" w:rsidR="00FA6A01" w:rsidRPr="00FA6A01" w:rsidRDefault="001E40FE" w:rsidP="00442E3D">
            <w:pPr>
              <w:jc w:val="center"/>
            </w:pPr>
            <w:r>
              <w:t>Clockwise turn</w:t>
            </w:r>
          </w:p>
        </w:tc>
      </w:tr>
      <w:tr w:rsidR="00D327B2" w:rsidRPr="00FA6A01" w14:paraId="7F3838E6" w14:textId="77777777" w:rsidTr="00BC3D50">
        <w:trPr>
          <w:jc w:val="center"/>
        </w:trPr>
        <w:tc>
          <w:tcPr>
            <w:tcW w:w="1560" w:type="dxa"/>
            <w:shd w:val="clear" w:color="auto" w:fill="auto"/>
            <w:tcMar>
              <w:top w:w="100" w:type="dxa"/>
              <w:left w:w="100" w:type="dxa"/>
              <w:bottom w:w="100" w:type="dxa"/>
              <w:right w:w="100" w:type="dxa"/>
            </w:tcMar>
          </w:tcPr>
          <w:p w14:paraId="00E8CA28" w14:textId="55B3E098" w:rsidR="00D327B2" w:rsidRDefault="00D327B2" w:rsidP="00442E3D">
            <w:pPr>
              <w:jc w:val="center"/>
            </w:pPr>
            <w:r>
              <w:t>Space</w:t>
            </w:r>
          </w:p>
        </w:tc>
        <w:tc>
          <w:tcPr>
            <w:tcW w:w="3285" w:type="dxa"/>
            <w:shd w:val="clear" w:color="auto" w:fill="auto"/>
            <w:tcMar>
              <w:top w:w="100" w:type="dxa"/>
              <w:left w:w="100" w:type="dxa"/>
              <w:bottom w:w="100" w:type="dxa"/>
              <w:right w:w="100" w:type="dxa"/>
            </w:tcMar>
          </w:tcPr>
          <w:p w14:paraId="7DA006F7" w14:textId="071C4C48" w:rsidR="00D327B2" w:rsidRDefault="00D327B2" w:rsidP="00442E3D">
            <w:pPr>
              <w:jc w:val="center"/>
            </w:pPr>
            <w:r>
              <w:t>Strength of the force</w:t>
            </w:r>
          </w:p>
        </w:tc>
      </w:tr>
    </w:tbl>
    <w:p w14:paraId="11F2A2C2" w14:textId="098529F5" w:rsidR="00FA6A01" w:rsidRDefault="00A1724E" w:rsidP="00A1724E">
      <w:pPr>
        <w:pStyle w:val="Subtitle"/>
      </w:pPr>
      <w:r>
        <w:t>Table 1: Basic Gameplay Mechanics</w:t>
      </w:r>
    </w:p>
    <w:p w14:paraId="54A75D57" w14:textId="595F94CA" w:rsidR="008848F4" w:rsidRPr="008848F4" w:rsidRDefault="008848F4" w:rsidP="00117344">
      <w:pPr>
        <w:spacing w:line="360" w:lineRule="auto"/>
      </w:pPr>
      <w:r>
        <w:t>As the player move</w:t>
      </w:r>
      <w:r w:rsidR="00117344">
        <w:t>s</w:t>
      </w:r>
      <w:r>
        <w:t>, they must watch out for the planets</w:t>
      </w:r>
      <w:r w:rsidR="00025062">
        <w:t xml:space="preserve"> since they are randomly generated</w:t>
      </w:r>
      <w:r>
        <w:t>.</w:t>
      </w:r>
      <w:r w:rsidR="00117344">
        <w:t xml:space="preserve"> Colliding </w:t>
      </w:r>
      <w:r w:rsidR="00025062">
        <w:t>against</w:t>
      </w:r>
      <w:r w:rsidR="00117344">
        <w:t xml:space="preserve"> the planet with reduce the player’s health by 1. The player only starts with 5 health. Getting too near to the planets will cause the player to be pulled towards the planets.</w:t>
      </w:r>
    </w:p>
    <w:p w14:paraId="79B01ED1" w14:textId="77777777" w:rsidR="00682832" w:rsidRDefault="00682832" w:rsidP="00C41C47">
      <w:pPr>
        <w:pStyle w:val="Heading2"/>
      </w:pPr>
      <w:r>
        <w:t>Features</w:t>
      </w:r>
    </w:p>
    <w:p w14:paraId="749B32BB" w14:textId="10CB1B14" w:rsidR="00682832" w:rsidRDefault="00682832" w:rsidP="00682832">
      <w:pPr>
        <w:pStyle w:val="ListParagraph"/>
        <w:numPr>
          <w:ilvl w:val="0"/>
          <w:numId w:val="3"/>
        </w:numPr>
      </w:pPr>
      <w:r>
        <w:t xml:space="preserve">Audio – Our game has a cute 8-bit BGM </w:t>
      </w:r>
    </w:p>
    <w:p w14:paraId="303A9C32" w14:textId="77777777" w:rsidR="004672AA" w:rsidRDefault="004672AA" w:rsidP="00682832">
      <w:pPr>
        <w:pStyle w:val="ListParagraph"/>
        <w:numPr>
          <w:ilvl w:val="0"/>
          <w:numId w:val="3"/>
        </w:numPr>
      </w:pPr>
      <w:r>
        <w:t>Textures – Our game has textures for all the important game objects</w:t>
      </w:r>
    </w:p>
    <w:p w14:paraId="5386F551" w14:textId="2D0EE00A" w:rsidR="004672AA" w:rsidRDefault="005629A8" w:rsidP="00682832">
      <w:pPr>
        <w:pStyle w:val="ListParagraph"/>
        <w:numPr>
          <w:ilvl w:val="0"/>
          <w:numId w:val="3"/>
        </w:numPr>
      </w:pPr>
      <w:r>
        <w:t xml:space="preserve">Scoreboard – Our game has a scoreboard which </w:t>
      </w:r>
      <w:r w:rsidR="00025062">
        <w:t>has</w:t>
      </w:r>
      <w:r>
        <w:t xml:space="preserve"> all the </w:t>
      </w:r>
      <w:r w:rsidR="00025062">
        <w:t>previously obtained scores</w:t>
      </w:r>
    </w:p>
    <w:p w14:paraId="2F48C801" w14:textId="77777777" w:rsidR="00834186" w:rsidRDefault="00834186" w:rsidP="00A73BC9">
      <w:pPr>
        <w:pStyle w:val="Heading1"/>
      </w:pPr>
      <w:r>
        <w:lastRenderedPageBreak/>
        <w:t>Screen Shots</w:t>
      </w:r>
    </w:p>
    <w:p w14:paraId="2E782245" w14:textId="136BD5B8" w:rsidR="00F24A6D" w:rsidRDefault="00505DCB" w:rsidP="00F24A6D">
      <w:pPr>
        <w:jc w:val="center"/>
        <w:rPr>
          <w:noProof/>
        </w:rPr>
      </w:pPr>
      <w:r>
        <w:rPr>
          <w:noProof/>
        </w:rPr>
        <w:drawing>
          <wp:inline distT="0" distB="0" distL="0" distR="0" wp14:anchorId="07C07DB6" wp14:editId="2AF2B1BC">
            <wp:extent cx="3759499" cy="2932993"/>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02037" cy="2966179"/>
                    </a:xfrm>
                    <a:prstGeom prst="rect">
                      <a:avLst/>
                    </a:prstGeom>
                    <a:noFill/>
                    <a:ln>
                      <a:noFill/>
                    </a:ln>
                  </pic:spPr>
                </pic:pic>
              </a:graphicData>
            </a:graphic>
          </wp:inline>
        </w:drawing>
      </w:r>
    </w:p>
    <w:p w14:paraId="2281F09A" w14:textId="40152344" w:rsidR="00F24A6D" w:rsidRDefault="00F24A6D" w:rsidP="00F24A6D">
      <w:pPr>
        <w:pStyle w:val="Subtitle"/>
        <w:rPr>
          <w:noProof/>
        </w:rPr>
      </w:pPr>
      <w:r>
        <w:rPr>
          <w:noProof/>
        </w:rPr>
        <w:t>Figure 1.</w:t>
      </w:r>
      <w:r w:rsidR="003F0D48">
        <w:rPr>
          <w:noProof/>
        </w:rPr>
        <w:t>5</w:t>
      </w:r>
      <w:r>
        <w:rPr>
          <w:noProof/>
        </w:rPr>
        <w:t>: Gameplay</w:t>
      </w:r>
    </w:p>
    <w:p w14:paraId="05F6D148" w14:textId="1252B412" w:rsidR="0012526F" w:rsidRPr="0012526F" w:rsidRDefault="0012526F" w:rsidP="0012526F">
      <w:r>
        <w:t xml:space="preserve">When the player starts our game, they will see Figure 1.5. The spaceship will be positioned towards the left of the screen. The planets will be automatically generated based on a timing of </w:t>
      </w:r>
      <w:r w:rsidR="00CF3513">
        <w:t>1.0f</w:t>
      </w:r>
      <w:r w:rsidR="002839EE">
        <w:t>.</w:t>
      </w:r>
      <w:r w:rsidR="00B41951">
        <w:t xml:space="preserve"> </w:t>
      </w:r>
      <w:r w:rsidR="00840F0E">
        <w:t xml:space="preserve">The player can change the angle of the spaceship by either pressing the </w:t>
      </w:r>
      <w:proofErr w:type="gramStart"/>
      <w:r w:rsidR="00840F0E">
        <w:t>Up arrow</w:t>
      </w:r>
      <w:proofErr w:type="gramEnd"/>
      <w:r w:rsidR="00840F0E">
        <w:t xml:space="preserve"> key or the Down arrow key. The player can then move by holding the Space bar.</w:t>
      </w:r>
    </w:p>
    <w:p w14:paraId="0D6928A8" w14:textId="1F0E6BEB" w:rsidR="0021672C" w:rsidRDefault="0021672C" w:rsidP="0021672C">
      <w:pPr>
        <w:jc w:val="center"/>
      </w:pPr>
      <w:r>
        <w:rPr>
          <w:noProof/>
        </w:rPr>
        <w:drawing>
          <wp:inline distT="0" distB="0" distL="0" distR="0" wp14:anchorId="1832A0CD" wp14:editId="10C24C70">
            <wp:extent cx="3646967" cy="2839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63703" cy="2852571"/>
                    </a:xfrm>
                    <a:prstGeom prst="rect">
                      <a:avLst/>
                    </a:prstGeom>
                    <a:noFill/>
                    <a:ln>
                      <a:noFill/>
                    </a:ln>
                  </pic:spPr>
                </pic:pic>
              </a:graphicData>
            </a:graphic>
          </wp:inline>
        </w:drawing>
      </w:r>
    </w:p>
    <w:p w14:paraId="70382FD2" w14:textId="61F84CB4" w:rsidR="0021672C" w:rsidRDefault="0021672C" w:rsidP="0021672C">
      <w:pPr>
        <w:pStyle w:val="Subtitle"/>
        <w:rPr>
          <w:noProof/>
        </w:rPr>
      </w:pPr>
      <w:r>
        <w:rPr>
          <w:noProof/>
        </w:rPr>
        <w:t>Figure 1.</w:t>
      </w:r>
      <w:r w:rsidR="003F0D48">
        <w:rPr>
          <w:noProof/>
        </w:rPr>
        <w:t>6</w:t>
      </w:r>
      <w:r>
        <w:rPr>
          <w:noProof/>
        </w:rPr>
        <w:t>: Lose screen</w:t>
      </w:r>
    </w:p>
    <w:p w14:paraId="074ECBB9" w14:textId="7996ABB7" w:rsidR="0021672C" w:rsidRPr="0021672C" w:rsidRDefault="00B41951" w:rsidP="00B41951">
      <w:r>
        <w:t xml:space="preserve">When the player loses all 5 of their health, the lose screen will appear as shown in Figure 1.6. If the player presses </w:t>
      </w:r>
      <w:r w:rsidR="00030C09">
        <w:t>the “</w:t>
      </w:r>
      <w:r>
        <w:t>Enter</w:t>
      </w:r>
      <w:r w:rsidR="00030C09">
        <w:t>” key</w:t>
      </w:r>
      <w:r>
        <w:t xml:space="preserve">, the game will restart. If the player presses </w:t>
      </w:r>
      <w:r w:rsidR="00030C09">
        <w:t>the “T</w:t>
      </w:r>
      <w:r>
        <w:t>ab</w:t>
      </w:r>
      <w:r w:rsidR="00030C09">
        <w:t>” key</w:t>
      </w:r>
      <w:r>
        <w:t>, the score board will be displayed as shown in Figure 1.7.</w:t>
      </w:r>
    </w:p>
    <w:p w14:paraId="2B31958B" w14:textId="74265BEF" w:rsidR="00F24A6D" w:rsidRDefault="00F24A6D" w:rsidP="0021672C">
      <w:pPr>
        <w:jc w:val="center"/>
      </w:pPr>
      <w:r>
        <w:rPr>
          <w:noProof/>
        </w:rPr>
        <w:lastRenderedPageBreak/>
        <w:drawing>
          <wp:inline distT="0" distB="0" distL="0" distR="0" wp14:anchorId="4DD6094B" wp14:editId="3DB216ED">
            <wp:extent cx="3678865" cy="2864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53822" cy="2922737"/>
                    </a:xfrm>
                    <a:prstGeom prst="rect">
                      <a:avLst/>
                    </a:prstGeom>
                    <a:noFill/>
                    <a:ln>
                      <a:noFill/>
                    </a:ln>
                  </pic:spPr>
                </pic:pic>
              </a:graphicData>
            </a:graphic>
          </wp:inline>
        </w:drawing>
      </w:r>
    </w:p>
    <w:p w14:paraId="30A79B3A" w14:textId="4A91DBFC" w:rsidR="00F7335E" w:rsidRDefault="0021672C" w:rsidP="00FC5394">
      <w:pPr>
        <w:pStyle w:val="Subtitle"/>
        <w:rPr>
          <w:noProof/>
        </w:rPr>
      </w:pPr>
      <w:r>
        <w:rPr>
          <w:noProof/>
        </w:rPr>
        <w:t>Figure 1.</w:t>
      </w:r>
      <w:r w:rsidR="003F0D48">
        <w:rPr>
          <w:noProof/>
        </w:rPr>
        <w:t>7</w:t>
      </w:r>
      <w:r>
        <w:rPr>
          <w:noProof/>
        </w:rPr>
        <w:t>: Score board</w:t>
      </w:r>
    </w:p>
    <w:p w14:paraId="58B12198" w14:textId="77777777" w:rsidR="00875FED" w:rsidRPr="00875FED" w:rsidRDefault="00875FED" w:rsidP="00875FED"/>
    <w:p w14:paraId="2FF49DB7" w14:textId="059E9ADC" w:rsidR="00834186" w:rsidRDefault="00834186" w:rsidP="00A73BC9">
      <w:pPr>
        <w:pStyle w:val="Heading1"/>
      </w:pPr>
      <w:r>
        <w:t>Link to Demo (if any)</w:t>
      </w:r>
    </w:p>
    <w:p w14:paraId="6BE72BE3" w14:textId="1A1DC9DA" w:rsidR="00834186" w:rsidRDefault="00FC11E9" w:rsidP="0060089C">
      <w:hyperlink r:id="rId22" w:history="1">
        <w:r w:rsidR="007F5570" w:rsidRPr="002A332F">
          <w:rPr>
            <w:rStyle w:val="Hyperlink"/>
          </w:rPr>
          <w:t>https://youtu.be/Q4K4ntGyjFM</w:t>
        </w:r>
      </w:hyperlink>
    </w:p>
    <w:p w14:paraId="03D56F4A" w14:textId="77777777" w:rsidR="00AA1569" w:rsidRDefault="00AA1569" w:rsidP="0060089C"/>
    <w:p w14:paraId="4CDE5A40" w14:textId="21EEFE2B" w:rsidR="00834186" w:rsidRDefault="00834186" w:rsidP="00A73BC9">
      <w:pPr>
        <w:pStyle w:val="Heading1"/>
      </w:pPr>
      <w:r>
        <w:t>Acknowledgment</w:t>
      </w:r>
    </w:p>
    <w:p w14:paraId="31141660" w14:textId="77777777" w:rsidR="00A35130" w:rsidRDefault="00A35130" w:rsidP="00A35130">
      <w:pPr>
        <w:spacing w:line="360" w:lineRule="auto"/>
      </w:pPr>
      <w:r>
        <w:t xml:space="preserve">First of all, we would like to express our gratitude and utmost thank to our beloved lecturer, </w:t>
      </w:r>
      <w:proofErr w:type="spellStart"/>
      <w:r>
        <w:t>Dr.</w:t>
      </w:r>
      <w:proofErr w:type="spellEnd"/>
      <w:r>
        <w:t xml:space="preserve"> Wong </w:t>
      </w:r>
      <w:proofErr w:type="spellStart"/>
      <w:r>
        <w:t>Ya</w:t>
      </w:r>
      <w:proofErr w:type="spellEnd"/>
      <w:r>
        <w:t xml:space="preserve"> Ping for his teachings. Other than that, we would like to thank our classmates for the help they have provided us. </w:t>
      </w:r>
    </w:p>
    <w:p w14:paraId="3DBD9BA2" w14:textId="77777777" w:rsidR="0012548A" w:rsidRDefault="0012548A">
      <w:pPr>
        <w:jc w:val="left"/>
        <w:rPr>
          <w:rFonts w:asciiTheme="majorHAnsi" w:eastAsiaTheme="majorEastAsia" w:hAnsiTheme="majorHAnsi" w:cstheme="majorBidi"/>
          <w:b/>
          <w:bCs/>
          <w:color w:val="2F5496" w:themeColor="accent1" w:themeShade="BF"/>
          <w:sz w:val="32"/>
          <w:szCs w:val="32"/>
        </w:rPr>
      </w:pPr>
      <w:r>
        <w:br w:type="page"/>
      </w:r>
    </w:p>
    <w:p w14:paraId="77094A7B" w14:textId="26EBC3A7" w:rsidR="00834186" w:rsidRPr="00834186" w:rsidRDefault="00834186" w:rsidP="00A73BC9">
      <w:pPr>
        <w:pStyle w:val="Heading1"/>
      </w:pPr>
      <w:r>
        <w:lastRenderedPageBreak/>
        <w:t>References</w:t>
      </w:r>
    </w:p>
    <w:p w14:paraId="1679045A" w14:textId="0BCF1643" w:rsidR="00624267" w:rsidRDefault="00793F4D" w:rsidP="008174AD">
      <w:r>
        <w:t xml:space="preserve">Lab Materials from </w:t>
      </w:r>
      <w:r w:rsidRPr="00793F4D">
        <w:t>TGD2251 - Game Physics</w:t>
      </w:r>
    </w:p>
    <w:p w14:paraId="2295BB5E" w14:textId="671069DB" w:rsidR="00412AEA" w:rsidRDefault="00412AEA" w:rsidP="00412AEA">
      <w:pPr>
        <w:spacing w:before="100" w:beforeAutospacing="1" w:after="100" w:afterAutospacing="1" w:line="240" w:lineRule="auto"/>
        <w:ind w:left="480" w:hanging="480"/>
        <w:jc w:val="left"/>
        <w:rPr>
          <w:rFonts w:ascii="Times New Roman" w:eastAsia="Times New Roman" w:hAnsi="Times New Roman" w:cs="Times New Roman"/>
          <w:szCs w:val="24"/>
        </w:rPr>
      </w:pPr>
      <w:r w:rsidRPr="00412AEA">
        <w:rPr>
          <w:rFonts w:ascii="Times New Roman" w:eastAsia="Times New Roman" w:hAnsi="Times New Roman" w:cs="Times New Roman"/>
          <w:i/>
          <w:iCs/>
          <w:szCs w:val="24"/>
        </w:rPr>
        <w:t>Main Page (SFML / Learn / 2.5.1 Documentation)</w:t>
      </w:r>
      <w:r w:rsidRPr="00412AEA">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0</w:t>
      </w:r>
      <w:r w:rsidRPr="00412AEA">
        <w:rPr>
          <w:rFonts w:ascii="Times New Roman" w:eastAsia="Times New Roman" w:hAnsi="Times New Roman" w:cs="Times New Roman"/>
          <w:szCs w:val="24"/>
        </w:rPr>
        <w:t xml:space="preserve">, 2021, from </w:t>
      </w:r>
      <w:hyperlink r:id="rId23" w:history="1">
        <w:r w:rsidR="00251D8D" w:rsidRPr="00412AEA">
          <w:rPr>
            <w:rStyle w:val="Hyperlink"/>
            <w:rFonts w:ascii="Times New Roman" w:eastAsia="Times New Roman" w:hAnsi="Times New Roman" w:cs="Times New Roman"/>
            <w:szCs w:val="24"/>
          </w:rPr>
          <w:t>https://www.sfml-dev.org/documentation/2.5.1/index.php</w:t>
        </w:r>
      </w:hyperlink>
    </w:p>
    <w:p w14:paraId="428CBE75" w14:textId="698F181A" w:rsidR="00412AEA" w:rsidRDefault="00412AEA" w:rsidP="00412AEA">
      <w:pPr>
        <w:spacing w:before="100" w:beforeAutospacing="1" w:after="100" w:afterAutospacing="1" w:line="240" w:lineRule="auto"/>
        <w:ind w:left="480" w:hanging="480"/>
        <w:jc w:val="left"/>
        <w:rPr>
          <w:rFonts w:ascii="Times New Roman" w:eastAsia="Times New Roman" w:hAnsi="Times New Roman" w:cs="Times New Roman"/>
          <w:szCs w:val="24"/>
        </w:rPr>
      </w:pPr>
      <w:proofErr w:type="gramStart"/>
      <w:r w:rsidRPr="00412AEA">
        <w:rPr>
          <w:rFonts w:ascii="Times New Roman" w:eastAsia="Times New Roman" w:hAnsi="Times New Roman" w:cs="Times New Roman"/>
          <w:i/>
          <w:iCs/>
          <w:szCs w:val="24"/>
        </w:rPr>
        <w:t>sf::</w:t>
      </w:r>
      <w:proofErr w:type="gramEnd"/>
      <w:r w:rsidRPr="00412AEA">
        <w:rPr>
          <w:rFonts w:ascii="Times New Roman" w:eastAsia="Times New Roman" w:hAnsi="Times New Roman" w:cs="Times New Roman"/>
          <w:i/>
          <w:iCs/>
          <w:szCs w:val="24"/>
        </w:rPr>
        <w:t>Clock Class Reference (SFML / Learn / 2.5.1 Documentation)</w:t>
      </w:r>
      <w:r w:rsidRPr="00412AEA">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0</w:t>
      </w:r>
      <w:r w:rsidRPr="00412AEA">
        <w:rPr>
          <w:rFonts w:ascii="Times New Roman" w:eastAsia="Times New Roman" w:hAnsi="Times New Roman" w:cs="Times New Roman"/>
          <w:szCs w:val="24"/>
        </w:rPr>
        <w:t xml:space="preserve">, 2021, from </w:t>
      </w:r>
      <w:hyperlink r:id="rId24" w:history="1">
        <w:r w:rsidR="00251D8D" w:rsidRPr="00412AEA">
          <w:rPr>
            <w:rStyle w:val="Hyperlink"/>
            <w:rFonts w:ascii="Times New Roman" w:eastAsia="Times New Roman" w:hAnsi="Times New Roman" w:cs="Times New Roman"/>
            <w:szCs w:val="24"/>
          </w:rPr>
          <w:t>https://www.sfml-dev.org/documentation/2.5.1/classsf_1_1Clock.php</w:t>
        </w:r>
      </w:hyperlink>
    </w:p>
    <w:p w14:paraId="2C7355D6" w14:textId="061EB275" w:rsidR="00412AEA" w:rsidRDefault="00412AEA" w:rsidP="00412AEA">
      <w:pPr>
        <w:spacing w:before="100" w:beforeAutospacing="1" w:after="100" w:afterAutospacing="1" w:line="240" w:lineRule="auto"/>
        <w:ind w:left="480" w:hanging="480"/>
        <w:jc w:val="left"/>
        <w:rPr>
          <w:rFonts w:ascii="Times New Roman" w:eastAsia="Times New Roman" w:hAnsi="Times New Roman" w:cs="Times New Roman"/>
          <w:szCs w:val="24"/>
        </w:rPr>
      </w:pPr>
      <w:proofErr w:type="gramStart"/>
      <w:r w:rsidRPr="00412AEA">
        <w:rPr>
          <w:rFonts w:ascii="Times New Roman" w:eastAsia="Times New Roman" w:hAnsi="Times New Roman" w:cs="Times New Roman"/>
          <w:i/>
          <w:iCs/>
          <w:szCs w:val="24"/>
        </w:rPr>
        <w:t>sf::</w:t>
      </w:r>
      <w:proofErr w:type="spellStart"/>
      <w:proofErr w:type="gramEnd"/>
      <w:r w:rsidRPr="00412AEA">
        <w:rPr>
          <w:rFonts w:ascii="Times New Roman" w:eastAsia="Times New Roman" w:hAnsi="Times New Roman" w:cs="Times New Roman"/>
          <w:i/>
          <w:iCs/>
          <w:szCs w:val="24"/>
        </w:rPr>
        <w:t>CircleShape</w:t>
      </w:r>
      <w:proofErr w:type="spellEnd"/>
      <w:r w:rsidRPr="00412AEA">
        <w:rPr>
          <w:rFonts w:ascii="Times New Roman" w:eastAsia="Times New Roman" w:hAnsi="Times New Roman" w:cs="Times New Roman"/>
          <w:i/>
          <w:iCs/>
          <w:szCs w:val="24"/>
        </w:rPr>
        <w:t xml:space="preserve"> Class Reference (SFML / Learn / 2.5.1 Documentation)</w:t>
      </w:r>
      <w:r w:rsidRPr="00412AEA">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0</w:t>
      </w:r>
      <w:r w:rsidRPr="00412AEA">
        <w:rPr>
          <w:rFonts w:ascii="Times New Roman" w:eastAsia="Times New Roman" w:hAnsi="Times New Roman" w:cs="Times New Roman"/>
          <w:szCs w:val="24"/>
        </w:rPr>
        <w:t xml:space="preserve">, 2021, from </w:t>
      </w:r>
      <w:hyperlink r:id="rId25" w:history="1">
        <w:r w:rsidR="00251D8D" w:rsidRPr="00412AEA">
          <w:rPr>
            <w:rStyle w:val="Hyperlink"/>
            <w:rFonts w:ascii="Times New Roman" w:eastAsia="Times New Roman" w:hAnsi="Times New Roman" w:cs="Times New Roman"/>
            <w:szCs w:val="24"/>
          </w:rPr>
          <w:t>https://www.sfml-dev.org/documentation/2.5.1/classsf_1_1CircleShape.php</w:t>
        </w:r>
      </w:hyperlink>
    </w:p>
    <w:p w14:paraId="76D9A660" w14:textId="069DB2CA" w:rsidR="00251D8D" w:rsidRDefault="00251D8D" w:rsidP="00251D8D">
      <w:pPr>
        <w:spacing w:before="100" w:beforeAutospacing="1" w:after="100" w:afterAutospacing="1" w:line="240" w:lineRule="auto"/>
        <w:ind w:left="480" w:hanging="480"/>
        <w:jc w:val="left"/>
        <w:rPr>
          <w:rFonts w:ascii="Times New Roman" w:eastAsia="Times New Roman" w:hAnsi="Times New Roman" w:cs="Times New Roman"/>
          <w:szCs w:val="24"/>
        </w:rPr>
      </w:pPr>
      <w:proofErr w:type="gramStart"/>
      <w:r w:rsidRPr="00251D8D">
        <w:rPr>
          <w:rFonts w:ascii="Times New Roman" w:eastAsia="Times New Roman" w:hAnsi="Times New Roman" w:cs="Times New Roman"/>
          <w:i/>
          <w:iCs/>
          <w:szCs w:val="24"/>
        </w:rPr>
        <w:t>sf::</w:t>
      </w:r>
      <w:proofErr w:type="spellStart"/>
      <w:proofErr w:type="gramEnd"/>
      <w:r w:rsidRPr="00251D8D">
        <w:rPr>
          <w:rFonts w:ascii="Times New Roman" w:eastAsia="Times New Roman" w:hAnsi="Times New Roman" w:cs="Times New Roman"/>
          <w:i/>
          <w:iCs/>
          <w:szCs w:val="24"/>
        </w:rPr>
        <w:t>RectangleShape</w:t>
      </w:r>
      <w:proofErr w:type="spellEnd"/>
      <w:r w:rsidRPr="00251D8D">
        <w:rPr>
          <w:rFonts w:ascii="Times New Roman" w:eastAsia="Times New Roman" w:hAnsi="Times New Roman" w:cs="Times New Roman"/>
          <w:i/>
          <w:iCs/>
          <w:szCs w:val="24"/>
        </w:rPr>
        <w:t xml:space="preserve"> Class Reference (SFML / Learn / 2.5.1 Documentation)</w:t>
      </w:r>
      <w:r w:rsidRPr="00251D8D">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0</w:t>
      </w:r>
      <w:r w:rsidRPr="00251D8D">
        <w:rPr>
          <w:rFonts w:ascii="Times New Roman" w:eastAsia="Times New Roman" w:hAnsi="Times New Roman" w:cs="Times New Roman"/>
          <w:szCs w:val="24"/>
        </w:rPr>
        <w:t xml:space="preserve">, 2021, from </w:t>
      </w:r>
      <w:hyperlink r:id="rId26" w:history="1">
        <w:r w:rsidRPr="00251D8D">
          <w:rPr>
            <w:rStyle w:val="Hyperlink"/>
            <w:rFonts w:ascii="Times New Roman" w:eastAsia="Times New Roman" w:hAnsi="Times New Roman" w:cs="Times New Roman"/>
            <w:szCs w:val="24"/>
          </w:rPr>
          <w:t>https://www.sfml-dev.org/documentation/2.5.1/classsf_1_1RectangleShape.php</w:t>
        </w:r>
      </w:hyperlink>
    </w:p>
    <w:p w14:paraId="5FB0C995" w14:textId="5A849B1F" w:rsidR="00412AEA" w:rsidRDefault="00412AEA" w:rsidP="00412AEA">
      <w:pPr>
        <w:spacing w:before="100" w:beforeAutospacing="1" w:after="100" w:afterAutospacing="1" w:line="240" w:lineRule="auto"/>
        <w:ind w:left="480" w:hanging="480"/>
        <w:jc w:val="left"/>
        <w:rPr>
          <w:rFonts w:ascii="Times New Roman" w:eastAsia="Times New Roman" w:hAnsi="Times New Roman" w:cs="Times New Roman"/>
          <w:szCs w:val="24"/>
        </w:rPr>
      </w:pPr>
      <w:proofErr w:type="gramStart"/>
      <w:r w:rsidRPr="00412AEA">
        <w:rPr>
          <w:rFonts w:ascii="Times New Roman" w:eastAsia="Times New Roman" w:hAnsi="Times New Roman" w:cs="Times New Roman"/>
          <w:i/>
          <w:iCs/>
          <w:szCs w:val="24"/>
        </w:rPr>
        <w:t>sf::</w:t>
      </w:r>
      <w:proofErr w:type="gramEnd"/>
      <w:r w:rsidRPr="00412AEA">
        <w:rPr>
          <w:rFonts w:ascii="Times New Roman" w:eastAsia="Times New Roman" w:hAnsi="Times New Roman" w:cs="Times New Roman"/>
          <w:i/>
          <w:iCs/>
          <w:szCs w:val="24"/>
        </w:rPr>
        <w:t>Event::</w:t>
      </w:r>
      <w:proofErr w:type="spellStart"/>
      <w:r w:rsidRPr="00412AEA">
        <w:rPr>
          <w:rFonts w:ascii="Times New Roman" w:eastAsia="Times New Roman" w:hAnsi="Times New Roman" w:cs="Times New Roman"/>
          <w:i/>
          <w:iCs/>
          <w:szCs w:val="24"/>
        </w:rPr>
        <w:t>KeyEvent</w:t>
      </w:r>
      <w:proofErr w:type="spellEnd"/>
      <w:r w:rsidRPr="00412AEA">
        <w:rPr>
          <w:rFonts w:ascii="Times New Roman" w:eastAsia="Times New Roman" w:hAnsi="Times New Roman" w:cs="Times New Roman"/>
          <w:i/>
          <w:iCs/>
          <w:szCs w:val="24"/>
        </w:rPr>
        <w:t xml:space="preserve"> Struct Reference (SFML / Learn / 2.5.1 Documentation)</w:t>
      </w:r>
      <w:r w:rsidRPr="00412AEA">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2</w:t>
      </w:r>
      <w:r w:rsidRPr="00412AEA">
        <w:rPr>
          <w:rFonts w:ascii="Times New Roman" w:eastAsia="Times New Roman" w:hAnsi="Times New Roman" w:cs="Times New Roman"/>
          <w:szCs w:val="24"/>
        </w:rPr>
        <w:t xml:space="preserve">, 2021, from </w:t>
      </w:r>
      <w:hyperlink r:id="rId27" w:history="1">
        <w:r w:rsidR="00251D8D" w:rsidRPr="00412AEA">
          <w:rPr>
            <w:rStyle w:val="Hyperlink"/>
            <w:rFonts w:ascii="Times New Roman" w:eastAsia="Times New Roman" w:hAnsi="Times New Roman" w:cs="Times New Roman"/>
            <w:szCs w:val="24"/>
          </w:rPr>
          <w:t>https://www.sfml-dev.org/documentation/2.5.1/structsf_1_1Event_1_1KeyEvent.php</w:t>
        </w:r>
      </w:hyperlink>
    </w:p>
    <w:p w14:paraId="1C3246FA" w14:textId="59554BA5" w:rsidR="00412AEA" w:rsidRDefault="00412AEA" w:rsidP="00412AEA">
      <w:pPr>
        <w:spacing w:before="100" w:beforeAutospacing="1" w:after="100" w:afterAutospacing="1" w:line="240" w:lineRule="auto"/>
        <w:ind w:left="480" w:hanging="480"/>
        <w:jc w:val="left"/>
        <w:rPr>
          <w:rFonts w:ascii="Times New Roman" w:eastAsia="Times New Roman" w:hAnsi="Times New Roman" w:cs="Times New Roman"/>
          <w:szCs w:val="24"/>
        </w:rPr>
      </w:pPr>
      <w:proofErr w:type="gramStart"/>
      <w:r w:rsidRPr="00412AEA">
        <w:rPr>
          <w:rFonts w:ascii="Times New Roman" w:eastAsia="Times New Roman" w:hAnsi="Times New Roman" w:cs="Times New Roman"/>
          <w:i/>
          <w:iCs/>
          <w:szCs w:val="24"/>
        </w:rPr>
        <w:t>sf::</w:t>
      </w:r>
      <w:proofErr w:type="gramEnd"/>
      <w:r w:rsidRPr="00412AEA">
        <w:rPr>
          <w:rFonts w:ascii="Times New Roman" w:eastAsia="Times New Roman" w:hAnsi="Times New Roman" w:cs="Times New Roman"/>
          <w:i/>
          <w:iCs/>
          <w:szCs w:val="24"/>
        </w:rPr>
        <w:t>Window Class Reference (SFML / Learn / 2.5.1 Documentation)</w:t>
      </w:r>
      <w:r w:rsidRPr="00412AEA">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3</w:t>
      </w:r>
      <w:r w:rsidRPr="00412AEA">
        <w:rPr>
          <w:rFonts w:ascii="Times New Roman" w:eastAsia="Times New Roman" w:hAnsi="Times New Roman" w:cs="Times New Roman"/>
          <w:szCs w:val="24"/>
        </w:rPr>
        <w:t xml:space="preserve">, 2021, from </w:t>
      </w:r>
      <w:hyperlink r:id="rId28" w:history="1">
        <w:r w:rsidRPr="00412AEA">
          <w:rPr>
            <w:rStyle w:val="Hyperlink"/>
            <w:rFonts w:ascii="Times New Roman" w:eastAsia="Times New Roman" w:hAnsi="Times New Roman" w:cs="Times New Roman"/>
            <w:szCs w:val="24"/>
          </w:rPr>
          <w:t>https://www.sfml-dev.org/documentation/2.5.1/classsf_1_1Window.php</w:t>
        </w:r>
      </w:hyperlink>
    </w:p>
    <w:p w14:paraId="3843DBC6" w14:textId="639A03D3" w:rsidR="00251D8D" w:rsidRDefault="00251D8D" w:rsidP="00E53ECF">
      <w:pPr>
        <w:spacing w:before="100" w:beforeAutospacing="1" w:after="100" w:afterAutospacing="1" w:line="240" w:lineRule="auto"/>
        <w:ind w:left="480" w:hanging="480"/>
        <w:jc w:val="left"/>
        <w:rPr>
          <w:rFonts w:ascii="Times New Roman" w:eastAsia="Times New Roman" w:hAnsi="Times New Roman" w:cs="Times New Roman"/>
          <w:szCs w:val="24"/>
        </w:rPr>
      </w:pPr>
      <w:proofErr w:type="gramStart"/>
      <w:r w:rsidRPr="00251D8D">
        <w:rPr>
          <w:rFonts w:ascii="Times New Roman" w:eastAsia="Times New Roman" w:hAnsi="Times New Roman" w:cs="Times New Roman"/>
          <w:i/>
          <w:iCs/>
          <w:szCs w:val="24"/>
        </w:rPr>
        <w:t>sf::</w:t>
      </w:r>
      <w:proofErr w:type="gramEnd"/>
      <w:r w:rsidRPr="00251D8D">
        <w:rPr>
          <w:rFonts w:ascii="Times New Roman" w:eastAsia="Times New Roman" w:hAnsi="Times New Roman" w:cs="Times New Roman"/>
          <w:i/>
          <w:iCs/>
          <w:szCs w:val="24"/>
        </w:rPr>
        <w:t>Vector2&lt; T &gt; Class Template Reference (SFML / Learn / 2.5.1 Documentation)</w:t>
      </w:r>
      <w:r w:rsidRPr="00251D8D">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3</w:t>
      </w:r>
      <w:r w:rsidRPr="00251D8D">
        <w:rPr>
          <w:rFonts w:ascii="Times New Roman" w:eastAsia="Times New Roman" w:hAnsi="Times New Roman" w:cs="Times New Roman"/>
          <w:szCs w:val="24"/>
        </w:rPr>
        <w:t xml:space="preserve">, 2021, from </w:t>
      </w:r>
      <w:hyperlink r:id="rId29" w:history="1">
        <w:r w:rsidRPr="00251D8D">
          <w:rPr>
            <w:rStyle w:val="Hyperlink"/>
            <w:rFonts w:ascii="Times New Roman" w:eastAsia="Times New Roman" w:hAnsi="Times New Roman" w:cs="Times New Roman"/>
            <w:szCs w:val="24"/>
          </w:rPr>
          <w:t>https://www.sfml-dev.org/documentation/2.5.1/classsf_1_1Vector2.php</w:t>
        </w:r>
      </w:hyperlink>
    </w:p>
    <w:p w14:paraId="26919C88" w14:textId="0DEC35C8" w:rsidR="00E53ECF" w:rsidRDefault="00E53ECF" w:rsidP="00E53ECF">
      <w:pPr>
        <w:spacing w:before="100" w:beforeAutospacing="1" w:after="100" w:afterAutospacing="1" w:line="240" w:lineRule="auto"/>
        <w:ind w:left="480" w:hanging="480"/>
        <w:jc w:val="left"/>
        <w:rPr>
          <w:rFonts w:ascii="Times New Roman" w:eastAsia="Times New Roman" w:hAnsi="Times New Roman" w:cs="Times New Roman"/>
          <w:szCs w:val="24"/>
        </w:rPr>
      </w:pPr>
      <w:proofErr w:type="gramStart"/>
      <w:r w:rsidRPr="00251D8D">
        <w:rPr>
          <w:rFonts w:ascii="Times New Roman" w:eastAsia="Times New Roman" w:hAnsi="Times New Roman" w:cs="Times New Roman"/>
          <w:i/>
          <w:iCs/>
          <w:szCs w:val="24"/>
        </w:rPr>
        <w:t>sf::</w:t>
      </w:r>
      <w:proofErr w:type="gramEnd"/>
      <w:r w:rsidRPr="00251D8D">
        <w:rPr>
          <w:rFonts w:ascii="Times New Roman" w:eastAsia="Times New Roman" w:hAnsi="Times New Roman" w:cs="Times New Roman"/>
          <w:i/>
          <w:iCs/>
          <w:szCs w:val="24"/>
        </w:rPr>
        <w:t>Sprite Class Reference (SFML / Learn / 2.5.1 Documentation)</w:t>
      </w:r>
      <w:r w:rsidRPr="00251D8D">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3</w:t>
      </w:r>
      <w:r w:rsidRPr="00251D8D">
        <w:rPr>
          <w:rFonts w:ascii="Times New Roman" w:eastAsia="Times New Roman" w:hAnsi="Times New Roman" w:cs="Times New Roman"/>
          <w:szCs w:val="24"/>
        </w:rPr>
        <w:t xml:space="preserve">, 2021, from </w:t>
      </w:r>
      <w:hyperlink r:id="rId30" w:history="1">
        <w:r w:rsidRPr="00251D8D">
          <w:rPr>
            <w:rStyle w:val="Hyperlink"/>
            <w:rFonts w:ascii="Times New Roman" w:eastAsia="Times New Roman" w:hAnsi="Times New Roman" w:cs="Times New Roman"/>
            <w:szCs w:val="24"/>
          </w:rPr>
          <w:t>https://www.sfml-dev.org/documentation/2.5.1/classsf_1_1Sprite.php</w:t>
        </w:r>
      </w:hyperlink>
    </w:p>
    <w:p w14:paraId="46181243" w14:textId="166695A0" w:rsidR="00251D8D" w:rsidRDefault="00251D8D" w:rsidP="00251D8D">
      <w:pPr>
        <w:spacing w:before="100" w:beforeAutospacing="1" w:after="100" w:afterAutospacing="1" w:line="240" w:lineRule="auto"/>
        <w:ind w:left="480" w:hanging="480"/>
        <w:jc w:val="left"/>
        <w:rPr>
          <w:rFonts w:ascii="Times New Roman" w:eastAsia="Times New Roman" w:hAnsi="Times New Roman" w:cs="Times New Roman"/>
          <w:szCs w:val="24"/>
        </w:rPr>
      </w:pPr>
      <w:proofErr w:type="gramStart"/>
      <w:r w:rsidRPr="00251D8D">
        <w:rPr>
          <w:rFonts w:ascii="Times New Roman" w:eastAsia="Times New Roman" w:hAnsi="Times New Roman" w:cs="Times New Roman"/>
          <w:i/>
          <w:iCs/>
          <w:szCs w:val="24"/>
        </w:rPr>
        <w:t>sf::</w:t>
      </w:r>
      <w:proofErr w:type="gramEnd"/>
      <w:r w:rsidRPr="00251D8D">
        <w:rPr>
          <w:rFonts w:ascii="Times New Roman" w:eastAsia="Times New Roman" w:hAnsi="Times New Roman" w:cs="Times New Roman"/>
          <w:i/>
          <w:iCs/>
          <w:szCs w:val="24"/>
        </w:rPr>
        <w:t>View Class Reference (SFML / Learn / 2.5.1 Documentation)</w:t>
      </w:r>
      <w:r w:rsidRPr="00251D8D">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4</w:t>
      </w:r>
      <w:r w:rsidRPr="00251D8D">
        <w:rPr>
          <w:rFonts w:ascii="Times New Roman" w:eastAsia="Times New Roman" w:hAnsi="Times New Roman" w:cs="Times New Roman"/>
          <w:szCs w:val="24"/>
        </w:rPr>
        <w:t xml:space="preserve">, 2021, from </w:t>
      </w:r>
      <w:hyperlink r:id="rId31" w:history="1">
        <w:r w:rsidRPr="00251D8D">
          <w:rPr>
            <w:rStyle w:val="Hyperlink"/>
            <w:rFonts w:ascii="Times New Roman" w:eastAsia="Times New Roman" w:hAnsi="Times New Roman" w:cs="Times New Roman"/>
            <w:szCs w:val="24"/>
          </w:rPr>
          <w:t>https://www.sfml-dev.org/documentation/2.5.1/classsf_1_1View.php</w:t>
        </w:r>
      </w:hyperlink>
    </w:p>
    <w:p w14:paraId="42190F1D" w14:textId="4E3FBEBA" w:rsidR="00412AEA" w:rsidRDefault="00412AEA" w:rsidP="00412AEA">
      <w:pPr>
        <w:spacing w:before="100" w:beforeAutospacing="1" w:after="100" w:afterAutospacing="1" w:line="240" w:lineRule="auto"/>
        <w:ind w:left="480" w:hanging="480"/>
        <w:jc w:val="left"/>
        <w:rPr>
          <w:rFonts w:ascii="Times New Roman" w:eastAsia="Times New Roman" w:hAnsi="Times New Roman" w:cs="Times New Roman"/>
          <w:szCs w:val="24"/>
        </w:rPr>
      </w:pPr>
      <w:r w:rsidRPr="00412AEA">
        <w:rPr>
          <w:rFonts w:ascii="Times New Roman" w:eastAsia="Times New Roman" w:hAnsi="Times New Roman" w:cs="Times New Roman"/>
          <w:i/>
          <w:iCs/>
          <w:szCs w:val="24"/>
        </w:rPr>
        <w:t xml:space="preserve">Set fixed sprite position when </w:t>
      </w:r>
      <w:proofErr w:type="gramStart"/>
      <w:r w:rsidRPr="00412AEA">
        <w:rPr>
          <w:rFonts w:ascii="Times New Roman" w:eastAsia="Times New Roman" w:hAnsi="Times New Roman" w:cs="Times New Roman"/>
          <w:i/>
          <w:iCs/>
          <w:szCs w:val="24"/>
        </w:rPr>
        <w:t>sf::</w:t>
      </w:r>
      <w:proofErr w:type="gramEnd"/>
      <w:r w:rsidRPr="00412AEA">
        <w:rPr>
          <w:rFonts w:ascii="Times New Roman" w:eastAsia="Times New Roman" w:hAnsi="Times New Roman" w:cs="Times New Roman"/>
          <w:i/>
          <w:iCs/>
          <w:szCs w:val="24"/>
        </w:rPr>
        <w:t>View is active?</w:t>
      </w:r>
      <w:r w:rsidRPr="00412AEA">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5</w:t>
      </w:r>
      <w:r w:rsidRPr="00412AEA">
        <w:rPr>
          <w:rFonts w:ascii="Times New Roman" w:eastAsia="Times New Roman" w:hAnsi="Times New Roman" w:cs="Times New Roman"/>
          <w:szCs w:val="24"/>
        </w:rPr>
        <w:t xml:space="preserve">, 2021, from </w:t>
      </w:r>
      <w:hyperlink r:id="rId32" w:history="1">
        <w:r w:rsidRPr="00412AEA">
          <w:rPr>
            <w:rStyle w:val="Hyperlink"/>
            <w:rFonts w:ascii="Times New Roman" w:eastAsia="Times New Roman" w:hAnsi="Times New Roman" w:cs="Times New Roman"/>
            <w:szCs w:val="24"/>
          </w:rPr>
          <w:t>https://en.sfml-dev.org/forums/index.php?topic=14156.0</w:t>
        </w:r>
      </w:hyperlink>
    </w:p>
    <w:p w14:paraId="4DD31469" w14:textId="43F129A5" w:rsidR="00412AEA" w:rsidRDefault="00412AEA" w:rsidP="00412AEA">
      <w:pPr>
        <w:spacing w:before="100" w:beforeAutospacing="1" w:after="100" w:afterAutospacing="1" w:line="240" w:lineRule="auto"/>
        <w:ind w:left="480" w:hanging="480"/>
        <w:jc w:val="left"/>
        <w:rPr>
          <w:rStyle w:val="Hyperlink"/>
          <w:rFonts w:ascii="Times New Roman" w:eastAsia="Times New Roman" w:hAnsi="Times New Roman" w:cs="Times New Roman"/>
          <w:szCs w:val="24"/>
        </w:rPr>
      </w:pPr>
      <w:proofErr w:type="spellStart"/>
      <w:r w:rsidRPr="00412AEA">
        <w:rPr>
          <w:rFonts w:ascii="Times New Roman" w:eastAsia="Times New Roman" w:hAnsi="Times New Roman" w:cs="Times New Roman"/>
          <w:i/>
          <w:iCs/>
          <w:szCs w:val="24"/>
        </w:rPr>
        <w:t>BodyDef</w:t>
      </w:r>
      <w:proofErr w:type="spellEnd"/>
      <w:r w:rsidRPr="00412AEA">
        <w:rPr>
          <w:rFonts w:ascii="Times New Roman" w:eastAsia="Times New Roman" w:hAnsi="Times New Roman" w:cs="Times New Roman"/>
          <w:i/>
          <w:iCs/>
          <w:szCs w:val="24"/>
        </w:rPr>
        <w:t xml:space="preserve"> class - box2d library - Dart API</w:t>
      </w:r>
      <w:r w:rsidRPr="00412AEA">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6</w:t>
      </w:r>
      <w:r w:rsidRPr="00412AEA">
        <w:rPr>
          <w:rFonts w:ascii="Times New Roman" w:eastAsia="Times New Roman" w:hAnsi="Times New Roman" w:cs="Times New Roman"/>
          <w:szCs w:val="24"/>
        </w:rPr>
        <w:t xml:space="preserve">, 2021, from </w:t>
      </w:r>
      <w:hyperlink r:id="rId33" w:history="1">
        <w:r w:rsidR="00251D8D" w:rsidRPr="00412AEA">
          <w:rPr>
            <w:rStyle w:val="Hyperlink"/>
            <w:rFonts w:ascii="Times New Roman" w:eastAsia="Times New Roman" w:hAnsi="Times New Roman" w:cs="Times New Roman"/>
            <w:szCs w:val="24"/>
          </w:rPr>
          <w:t>https://pub.dev/documentation/box2d_flame/latest/box2d/BodyDef-class.html</w:t>
        </w:r>
      </w:hyperlink>
    </w:p>
    <w:p w14:paraId="15D77A6F" w14:textId="16AC8629" w:rsidR="00F03A90" w:rsidRDefault="00F03A90" w:rsidP="00F03A90">
      <w:pPr>
        <w:spacing w:before="100" w:beforeAutospacing="1" w:after="100" w:afterAutospacing="1" w:line="240" w:lineRule="auto"/>
        <w:ind w:left="480" w:hanging="480"/>
        <w:jc w:val="left"/>
        <w:rPr>
          <w:rFonts w:ascii="Times New Roman" w:eastAsia="Times New Roman" w:hAnsi="Times New Roman" w:cs="Times New Roman"/>
          <w:szCs w:val="24"/>
        </w:rPr>
      </w:pPr>
      <w:r w:rsidRPr="00F03A90">
        <w:rPr>
          <w:rFonts w:ascii="Times New Roman" w:eastAsia="Times New Roman" w:hAnsi="Times New Roman" w:cs="Times New Roman"/>
          <w:i/>
          <w:iCs/>
          <w:szCs w:val="24"/>
        </w:rPr>
        <w:t>11 planet sci-fi set | OpenGameArt.org</w:t>
      </w:r>
      <w:r w:rsidRPr="00F03A90">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8</w:t>
      </w:r>
      <w:r w:rsidRPr="00F03A90">
        <w:rPr>
          <w:rFonts w:ascii="Times New Roman" w:eastAsia="Times New Roman" w:hAnsi="Times New Roman" w:cs="Times New Roman"/>
          <w:szCs w:val="24"/>
        </w:rPr>
        <w:t>, 2021, from https://opengameart.org/content/11-planet-sci-fi-set</w:t>
      </w:r>
    </w:p>
    <w:p w14:paraId="0E058F85" w14:textId="45A58A01" w:rsidR="00412AEA" w:rsidRDefault="00412AEA" w:rsidP="00412AEA">
      <w:pPr>
        <w:spacing w:before="100" w:beforeAutospacing="1" w:after="100" w:afterAutospacing="1" w:line="240" w:lineRule="auto"/>
        <w:ind w:left="480" w:hanging="480"/>
        <w:jc w:val="left"/>
        <w:rPr>
          <w:rFonts w:ascii="Times New Roman" w:eastAsia="Times New Roman" w:hAnsi="Times New Roman" w:cs="Times New Roman"/>
          <w:szCs w:val="24"/>
        </w:rPr>
      </w:pPr>
      <w:r w:rsidRPr="00412AEA">
        <w:rPr>
          <w:rFonts w:ascii="Times New Roman" w:eastAsia="Times New Roman" w:hAnsi="Times New Roman" w:cs="Times New Roman"/>
          <w:i/>
          <w:iCs/>
          <w:szCs w:val="24"/>
        </w:rPr>
        <w:t>game physics - Slowing down objects in box2d with no gravity - Stack Overflow</w:t>
      </w:r>
      <w:r w:rsidRPr="00412AEA">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9</w:t>
      </w:r>
      <w:r w:rsidRPr="00412AEA">
        <w:rPr>
          <w:rFonts w:ascii="Times New Roman" w:eastAsia="Times New Roman" w:hAnsi="Times New Roman" w:cs="Times New Roman"/>
          <w:szCs w:val="24"/>
        </w:rPr>
        <w:t xml:space="preserve">, 2021, from </w:t>
      </w:r>
      <w:hyperlink r:id="rId34" w:history="1">
        <w:r w:rsidR="00251D8D" w:rsidRPr="00412AEA">
          <w:rPr>
            <w:rStyle w:val="Hyperlink"/>
            <w:rFonts w:ascii="Times New Roman" w:eastAsia="Times New Roman" w:hAnsi="Times New Roman" w:cs="Times New Roman"/>
            <w:szCs w:val="24"/>
          </w:rPr>
          <w:t>https://stackoverflow.com/questions/8934889/slowing-down-objects-in-box2d-with-no-gravity</w:t>
        </w:r>
      </w:hyperlink>
    </w:p>
    <w:p w14:paraId="7AAC1875" w14:textId="454605EA" w:rsidR="00251D8D" w:rsidRDefault="00251D8D" w:rsidP="00251D8D">
      <w:pPr>
        <w:spacing w:before="100" w:beforeAutospacing="1" w:after="100" w:afterAutospacing="1" w:line="240" w:lineRule="auto"/>
        <w:ind w:left="480" w:hanging="480"/>
        <w:jc w:val="left"/>
        <w:rPr>
          <w:rFonts w:ascii="Times New Roman" w:eastAsia="Times New Roman" w:hAnsi="Times New Roman" w:cs="Times New Roman"/>
          <w:szCs w:val="24"/>
        </w:rPr>
      </w:pPr>
      <w:r w:rsidRPr="00251D8D">
        <w:rPr>
          <w:rFonts w:ascii="Times New Roman" w:eastAsia="Times New Roman" w:hAnsi="Times New Roman" w:cs="Times New Roman"/>
          <w:i/>
          <w:iCs/>
          <w:szCs w:val="24"/>
        </w:rPr>
        <w:lastRenderedPageBreak/>
        <w:t xml:space="preserve">C++ </w:t>
      </w:r>
      <w:proofErr w:type="spellStart"/>
      <w:r w:rsidRPr="00251D8D">
        <w:rPr>
          <w:rFonts w:ascii="Times New Roman" w:eastAsia="Times New Roman" w:hAnsi="Times New Roman" w:cs="Times New Roman"/>
          <w:i/>
          <w:iCs/>
          <w:szCs w:val="24"/>
        </w:rPr>
        <w:t>Sfml</w:t>
      </w:r>
      <w:proofErr w:type="spellEnd"/>
      <w:r w:rsidRPr="00251D8D">
        <w:rPr>
          <w:rFonts w:ascii="Times New Roman" w:eastAsia="Times New Roman" w:hAnsi="Times New Roman" w:cs="Times New Roman"/>
          <w:i/>
          <w:iCs/>
          <w:szCs w:val="24"/>
        </w:rPr>
        <w:t xml:space="preserve"> 2.0 Made Easy Tutorial 18 - Screen Scrolling (</w:t>
      </w:r>
      <w:proofErr w:type="gramStart"/>
      <w:r w:rsidRPr="00251D8D">
        <w:rPr>
          <w:rFonts w:ascii="Times New Roman" w:eastAsia="Times New Roman" w:hAnsi="Times New Roman" w:cs="Times New Roman"/>
          <w:i/>
          <w:iCs/>
          <w:szCs w:val="24"/>
        </w:rPr>
        <w:t>Sf::</w:t>
      </w:r>
      <w:proofErr w:type="gramEnd"/>
      <w:r w:rsidRPr="00251D8D">
        <w:rPr>
          <w:rFonts w:ascii="Times New Roman" w:eastAsia="Times New Roman" w:hAnsi="Times New Roman" w:cs="Times New Roman"/>
          <w:i/>
          <w:iCs/>
          <w:szCs w:val="24"/>
        </w:rPr>
        <w:t>View) - YouTube</w:t>
      </w:r>
      <w:r w:rsidRPr="00251D8D">
        <w:rPr>
          <w:rFonts w:ascii="Times New Roman" w:eastAsia="Times New Roman" w:hAnsi="Times New Roman" w:cs="Times New Roman"/>
          <w:szCs w:val="24"/>
        </w:rPr>
        <w:t xml:space="preserve">. (n.d.). Retrieved January </w:t>
      </w:r>
      <w:r>
        <w:rPr>
          <w:rFonts w:ascii="Times New Roman" w:eastAsia="Times New Roman" w:hAnsi="Times New Roman" w:cs="Times New Roman"/>
          <w:szCs w:val="24"/>
        </w:rPr>
        <w:t>19</w:t>
      </w:r>
      <w:r w:rsidRPr="00251D8D">
        <w:rPr>
          <w:rFonts w:ascii="Times New Roman" w:eastAsia="Times New Roman" w:hAnsi="Times New Roman" w:cs="Times New Roman"/>
          <w:szCs w:val="24"/>
        </w:rPr>
        <w:t xml:space="preserve">, 2021, from </w:t>
      </w:r>
      <w:hyperlink r:id="rId35" w:history="1">
        <w:r w:rsidRPr="00251D8D">
          <w:rPr>
            <w:rStyle w:val="Hyperlink"/>
            <w:rFonts w:ascii="Times New Roman" w:eastAsia="Times New Roman" w:hAnsi="Times New Roman" w:cs="Times New Roman"/>
            <w:szCs w:val="24"/>
          </w:rPr>
          <w:t>https://www.youtube.com/watch?v=ghgd-R1gRmc</w:t>
        </w:r>
      </w:hyperlink>
    </w:p>
    <w:p w14:paraId="5665A958" w14:textId="62076F66" w:rsidR="00412AEA" w:rsidRDefault="00412AEA" w:rsidP="00412AEA">
      <w:pPr>
        <w:spacing w:before="100" w:beforeAutospacing="1" w:after="100" w:afterAutospacing="1" w:line="240" w:lineRule="auto"/>
        <w:ind w:left="480" w:hanging="480"/>
        <w:jc w:val="left"/>
        <w:rPr>
          <w:rStyle w:val="Hyperlink"/>
          <w:rFonts w:ascii="Times New Roman" w:eastAsia="Times New Roman" w:hAnsi="Times New Roman" w:cs="Times New Roman"/>
          <w:szCs w:val="24"/>
        </w:rPr>
      </w:pPr>
      <w:r w:rsidRPr="00412AEA">
        <w:rPr>
          <w:rFonts w:ascii="Times New Roman" w:eastAsia="Times New Roman" w:hAnsi="Times New Roman" w:cs="Times New Roman"/>
          <w:i/>
          <w:iCs/>
          <w:szCs w:val="24"/>
        </w:rPr>
        <w:t>I Learn Some Things: Air Resistance in Box2D</w:t>
      </w:r>
      <w:r w:rsidRPr="00412AEA">
        <w:rPr>
          <w:rFonts w:ascii="Times New Roman" w:eastAsia="Times New Roman" w:hAnsi="Times New Roman" w:cs="Times New Roman"/>
          <w:szCs w:val="24"/>
        </w:rPr>
        <w:t xml:space="preserve">. (n.d.). Retrieved January 20, 2021, from </w:t>
      </w:r>
      <w:hyperlink r:id="rId36" w:history="1">
        <w:r w:rsidR="00251D8D" w:rsidRPr="00412AEA">
          <w:rPr>
            <w:rStyle w:val="Hyperlink"/>
            <w:rFonts w:ascii="Times New Roman" w:eastAsia="Times New Roman" w:hAnsi="Times New Roman" w:cs="Times New Roman"/>
            <w:szCs w:val="24"/>
          </w:rPr>
          <w:t>http://ilearnsomethings.blogspot.com/2013/05/air-resistance-in-box2d.html</w:t>
        </w:r>
      </w:hyperlink>
    </w:p>
    <w:p w14:paraId="672B64A3" w14:textId="77777777" w:rsidR="0027440E" w:rsidRDefault="0027440E" w:rsidP="0027440E">
      <w:pPr>
        <w:spacing w:before="100" w:beforeAutospacing="1" w:after="100" w:afterAutospacing="1" w:line="240" w:lineRule="auto"/>
        <w:ind w:left="480" w:hanging="480"/>
        <w:jc w:val="left"/>
        <w:rPr>
          <w:rFonts w:ascii="Times New Roman" w:eastAsia="Times New Roman" w:hAnsi="Times New Roman" w:cs="Times New Roman"/>
          <w:szCs w:val="24"/>
        </w:rPr>
      </w:pPr>
      <w:r w:rsidRPr="0027440E">
        <w:rPr>
          <w:rFonts w:ascii="Times New Roman" w:eastAsia="Times New Roman" w:hAnsi="Times New Roman" w:cs="Times New Roman"/>
          <w:i/>
          <w:iCs/>
          <w:szCs w:val="24"/>
        </w:rPr>
        <w:t>Simulating Multiple Sources of Gravity in Box2D | Mental Grain</w:t>
      </w:r>
      <w:r w:rsidRPr="0027440E">
        <w:rPr>
          <w:rFonts w:ascii="Times New Roman" w:eastAsia="Times New Roman" w:hAnsi="Times New Roman" w:cs="Times New Roman"/>
          <w:szCs w:val="24"/>
        </w:rPr>
        <w:t>. (n.d.). Retrieved January 2</w:t>
      </w:r>
      <w:r>
        <w:rPr>
          <w:rFonts w:ascii="Times New Roman" w:eastAsia="Times New Roman" w:hAnsi="Times New Roman" w:cs="Times New Roman"/>
          <w:szCs w:val="24"/>
        </w:rPr>
        <w:t>0</w:t>
      </w:r>
      <w:r w:rsidRPr="0027440E">
        <w:rPr>
          <w:rFonts w:ascii="Times New Roman" w:eastAsia="Times New Roman" w:hAnsi="Times New Roman" w:cs="Times New Roman"/>
          <w:szCs w:val="24"/>
        </w:rPr>
        <w:t xml:space="preserve">, 2021, from </w:t>
      </w:r>
      <w:hyperlink r:id="rId37" w:history="1">
        <w:r w:rsidRPr="0027440E">
          <w:rPr>
            <w:rStyle w:val="Hyperlink"/>
            <w:rFonts w:ascii="Times New Roman" w:eastAsia="Times New Roman" w:hAnsi="Times New Roman" w:cs="Times New Roman"/>
            <w:szCs w:val="24"/>
          </w:rPr>
          <w:t>https://mentalgrain.com/box2d/simulating-multiple-sources-of-gravity-in-box2d/</w:t>
        </w:r>
      </w:hyperlink>
    </w:p>
    <w:p w14:paraId="52497571" w14:textId="29AC8FDC" w:rsidR="0027440E" w:rsidRDefault="0027440E" w:rsidP="0027440E">
      <w:pPr>
        <w:spacing w:before="100" w:beforeAutospacing="1" w:after="100" w:afterAutospacing="1" w:line="240" w:lineRule="auto"/>
        <w:ind w:left="480" w:hanging="480"/>
        <w:jc w:val="left"/>
        <w:rPr>
          <w:rFonts w:ascii="Times New Roman" w:eastAsia="Times New Roman" w:hAnsi="Times New Roman" w:cs="Times New Roman"/>
          <w:szCs w:val="24"/>
        </w:rPr>
      </w:pPr>
      <w:r w:rsidRPr="0027440E">
        <w:rPr>
          <w:rFonts w:ascii="Times New Roman" w:eastAsia="Times New Roman" w:hAnsi="Times New Roman" w:cs="Times New Roman"/>
          <w:i/>
          <w:iCs/>
          <w:szCs w:val="24"/>
        </w:rPr>
        <w:t xml:space="preserve">Simulate radial gravity (also known as “planet gravity”) with Box2D as seen on Angry Birds Space | Emanuele </w:t>
      </w:r>
      <w:proofErr w:type="spellStart"/>
      <w:r w:rsidRPr="0027440E">
        <w:rPr>
          <w:rFonts w:ascii="Times New Roman" w:eastAsia="Times New Roman" w:hAnsi="Times New Roman" w:cs="Times New Roman"/>
          <w:i/>
          <w:iCs/>
          <w:szCs w:val="24"/>
        </w:rPr>
        <w:t>Feronato</w:t>
      </w:r>
      <w:proofErr w:type="spellEnd"/>
      <w:r w:rsidRPr="0027440E">
        <w:rPr>
          <w:rFonts w:ascii="Times New Roman" w:eastAsia="Times New Roman" w:hAnsi="Times New Roman" w:cs="Times New Roman"/>
          <w:szCs w:val="24"/>
        </w:rPr>
        <w:t>. (n.d.). Retrieved January 2</w:t>
      </w:r>
      <w:r>
        <w:rPr>
          <w:rFonts w:ascii="Times New Roman" w:eastAsia="Times New Roman" w:hAnsi="Times New Roman" w:cs="Times New Roman"/>
          <w:szCs w:val="24"/>
        </w:rPr>
        <w:t>0</w:t>
      </w:r>
      <w:r w:rsidRPr="0027440E">
        <w:rPr>
          <w:rFonts w:ascii="Times New Roman" w:eastAsia="Times New Roman" w:hAnsi="Times New Roman" w:cs="Times New Roman"/>
          <w:szCs w:val="24"/>
        </w:rPr>
        <w:t xml:space="preserve">, 2021, from </w:t>
      </w:r>
      <w:hyperlink r:id="rId38" w:history="1">
        <w:r w:rsidRPr="0027440E">
          <w:rPr>
            <w:rStyle w:val="Hyperlink"/>
            <w:rFonts w:ascii="Times New Roman" w:eastAsia="Times New Roman" w:hAnsi="Times New Roman" w:cs="Times New Roman"/>
            <w:szCs w:val="24"/>
          </w:rPr>
          <w:t>https://www.emanueleferonato.com/2012/03/28/simulate-radial-gravity-also-know-as-planet-gravity-with-box2d-as-seen-on-angry-birds-space/</w:t>
        </w:r>
      </w:hyperlink>
    </w:p>
    <w:p w14:paraId="7FACDDE6" w14:textId="1145C152" w:rsidR="00AE1A51" w:rsidRDefault="00AE1A51" w:rsidP="00AE1A51">
      <w:pPr>
        <w:spacing w:before="100" w:beforeAutospacing="1" w:after="100" w:afterAutospacing="1" w:line="240" w:lineRule="auto"/>
        <w:ind w:left="480" w:hanging="480"/>
        <w:jc w:val="left"/>
        <w:rPr>
          <w:rStyle w:val="Hyperlink"/>
          <w:rFonts w:ascii="Times New Roman" w:eastAsia="Times New Roman" w:hAnsi="Times New Roman" w:cs="Times New Roman"/>
          <w:szCs w:val="24"/>
        </w:rPr>
      </w:pPr>
      <w:proofErr w:type="spellStart"/>
      <w:r w:rsidRPr="00AE1A51">
        <w:rPr>
          <w:rFonts w:ascii="Times New Roman" w:eastAsia="Times New Roman" w:hAnsi="Times New Roman" w:cs="Times New Roman"/>
          <w:i/>
          <w:iCs/>
          <w:szCs w:val="24"/>
        </w:rPr>
        <w:t>ofstream</w:t>
      </w:r>
      <w:proofErr w:type="spellEnd"/>
      <w:r w:rsidRPr="00AE1A51">
        <w:rPr>
          <w:rFonts w:ascii="Times New Roman" w:eastAsia="Times New Roman" w:hAnsi="Times New Roman" w:cs="Times New Roman"/>
          <w:i/>
          <w:iCs/>
          <w:szCs w:val="24"/>
        </w:rPr>
        <w:t xml:space="preserve"> - C++ Reference</w:t>
      </w:r>
      <w:r w:rsidRPr="00AE1A51">
        <w:rPr>
          <w:rFonts w:ascii="Times New Roman" w:eastAsia="Times New Roman" w:hAnsi="Times New Roman" w:cs="Times New Roman"/>
          <w:szCs w:val="24"/>
        </w:rPr>
        <w:t xml:space="preserve">. (n.d.). Retrieved January 21, 2021, from </w:t>
      </w:r>
      <w:hyperlink r:id="rId39" w:history="1">
        <w:r w:rsidR="00C11D0E" w:rsidRPr="00AE1A51">
          <w:rPr>
            <w:rStyle w:val="Hyperlink"/>
            <w:rFonts w:ascii="Times New Roman" w:eastAsia="Times New Roman" w:hAnsi="Times New Roman" w:cs="Times New Roman"/>
            <w:szCs w:val="24"/>
          </w:rPr>
          <w:t>http://www.cplusplus.com/reference/fstream/ofstream/</w:t>
        </w:r>
      </w:hyperlink>
    </w:p>
    <w:p w14:paraId="137FE460" w14:textId="3FBA0ED1" w:rsidR="0027440E" w:rsidRDefault="0027440E" w:rsidP="0027440E">
      <w:pPr>
        <w:spacing w:before="100" w:beforeAutospacing="1" w:after="100" w:afterAutospacing="1" w:line="240" w:lineRule="auto"/>
        <w:ind w:left="480" w:hanging="480"/>
        <w:jc w:val="left"/>
        <w:rPr>
          <w:rFonts w:ascii="Times New Roman" w:eastAsia="Times New Roman" w:hAnsi="Times New Roman" w:cs="Times New Roman"/>
          <w:szCs w:val="24"/>
        </w:rPr>
      </w:pPr>
      <w:r w:rsidRPr="0027440E">
        <w:rPr>
          <w:rFonts w:ascii="Times New Roman" w:eastAsia="Times New Roman" w:hAnsi="Times New Roman" w:cs="Times New Roman"/>
          <w:i/>
          <w:iCs/>
          <w:szCs w:val="24"/>
        </w:rPr>
        <w:t xml:space="preserve">Collision </w:t>
      </w:r>
      <w:proofErr w:type="spellStart"/>
      <w:r w:rsidRPr="0027440E">
        <w:rPr>
          <w:rFonts w:ascii="Times New Roman" w:eastAsia="Times New Roman" w:hAnsi="Times New Roman" w:cs="Times New Roman"/>
          <w:i/>
          <w:iCs/>
          <w:szCs w:val="24"/>
        </w:rPr>
        <w:t>callbacks</w:t>
      </w:r>
      <w:proofErr w:type="spellEnd"/>
      <w:r w:rsidRPr="0027440E">
        <w:rPr>
          <w:rFonts w:ascii="Times New Roman" w:eastAsia="Times New Roman" w:hAnsi="Times New Roman" w:cs="Times New Roman"/>
          <w:i/>
          <w:iCs/>
          <w:szCs w:val="24"/>
        </w:rPr>
        <w:t xml:space="preserve"> - Box2D tutorials - iforce2d</w:t>
      </w:r>
      <w:r w:rsidRPr="0027440E">
        <w:rPr>
          <w:rFonts w:ascii="Times New Roman" w:eastAsia="Times New Roman" w:hAnsi="Times New Roman" w:cs="Times New Roman"/>
          <w:szCs w:val="24"/>
        </w:rPr>
        <w:t xml:space="preserve">. (n.d.). Retrieved January 21, 2021, from </w:t>
      </w:r>
      <w:hyperlink r:id="rId40" w:history="1">
        <w:r w:rsidRPr="0027440E">
          <w:rPr>
            <w:rStyle w:val="Hyperlink"/>
            <w:rFonts w:ascii="Times New Roman" w:eastAsia="Times New Roman" w:hAnsi="Times New Roman" w:cs="Times New Roman"/>
            <w:szCs w:val="24"/>
          </w:rPr>
          <w:t>https://www.iforce2d.net/b2dtut/collision-callbacks</w:t>
        </w:r>
      </w:hyperlink>
    </w:p>
    <w:p w14:paraId="2C68E8DB" w14:textId="7999B72A" w:rsidR="0027440E" w:rsidRDefault="0027440E" w:rsidP="0027440E">
      <w:pPr>
        <w:spacing w:before="100" w:beforeAutospacing="1" w:after="100" w:afterAutospacing="1" w:line="240" w:lineRule="auto"/>
        <w:ind w:left="480" w:hanging="480"/>
        <w:jc w:val="left"/>
        <w:rPr>
          <w:rFonts w:ascii="Times New Roman" w:eastAsia="Times New Roman" w:hAnsi="Times New Roman" w:cs="Times New Roman"/>
          <w:szCs w:val="24"/>
        </w:rPr>
      </w:pPr>
      <w:r w:rsidRPr="0027440E">
        <w:rPr>
          <w:rFonts w:ascii="Times New Roman" w:eastAsia="Times New Roman" w:hAnsi="Times New Roman" w:cs="Times New Roman"/>
          <w:i/>
          <w:iCs/>
          <w:szCs w:val="24"/>
        </w:rPr>
        <w:t xml:space="preserve">8 Bit Space Groove | </w:t>
      </w:r>
      <w:proofErr w:type="spellStart"/>
      <w:r w:rsidRPr="0027440E">
        <w:rPr>
          <w:rFonts w:ascii="Times New Roman" w:eastAsia="Times New Roman" w:hAnsi="Times New Roman" w:cs="Times New Roman"/>
          <w:i/>
          <w:iCs/>
          <w:szCs w:val="24"/>
        </w:rPr>
        <w:t>HeatleyBros</w:t>
      </w:r>
      <w:proofErr w:type="spellEnd"/>
      <w:r w:rsidRPr="0027440E">
        <w:rPr>
          <w:rFonts w:ascii="Times New Roman" w:eastAsia="Times New Roman" w:hAnsi="Times New Roman" w:cs="Times New Roman"/>
          <w:szCs w:val="24"/>
        </w:rPr>
        <w:t xml:space="preserve">. (n.d.). Retrieved January 21, 2021, from </w:t>
      </w:r>
      <w:hyperlink r:id="rId41" w:history="1">
        <w:r w:rsidRPr="0027440E">
          <w:rPr>
            <w:rStyle w:val="Hyperlink"/>
            <w:rFonts w:ascii="Times New Roman" w:eastAsia="Times New Roman" w:hAnsi="Times New Roman" w:cs="Times New Roman"/>
            <w:szCs w:val="24"/>
          </w:rPr>
          <w:t>https://heatleybros.bandcamp.com/track/8-bit-space-groove</w:t>
        </w:r>
      </w:hyperlink>
    </w:p>
    <w:sectPr w:rsidR="002744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B6F3CE3"/>
    <w:multiLevelType w:val="hybridMultilevel"/>
    <w:tmpl w:val="269B1C1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E222386"/>
    <w:multiLevelType w:val="hybridMultilevel"/>
    <w:tmpl w:val="2E224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D70308"/>
    <w:multiLevelType w:val="hybridMultilevel"/>
    <w:tmpl w:val="36525B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7D85316F"/>
    <w:multiLevelType w:val="hybridMultilevel"/>
    <w:tmpl w:val="59601DEC"/>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sTAzMLc0NjE2MDRR0lEKTi0uzszPAykwqgUAa+8nKSwAAAA="/>
  </w:docVars>
  <w:rsids>
    <w:rsidRoot w:val="00A743D4"/>
    <w:rsid w:val="00010024"/>
    <w:rsid w:val="0001572F"/>
    <w:rsid w:val="0001755D"/>
    <w:rsid w:val="00025062"/>
    <w:rsid w:val="00030C09"/>
    <w:rsid w:val="00033952"/>
    <w:rsid w:val="00041008"/>
    <w:rsid w:val="00067B6B"/>
    <w:rsid w:val="00070A7E"/>
    <w:rsid w:val="00074769"/>
    <w:rsid w:val="000835C9"/>
    <w:rsid w:val="000A5B0D"/>
    <w:rsid w:val="000B4A00"/>
    <w:rsid w:val="000E30DB"/>
    <w:rsid w:val="000E5165"/>
    <w:rsid w:val="000F16A7"/>
    <w:rsid w:val="001021CC"/>
    <w:rsid w:val="00102F72"/>
    <w:rsid w:val="001142B6"/>
    <w:rsid w:val="00117344"/>
    <w:rsid w:val="0012526F"/>
    <w:rsid w:val="0012548A"/>
    <w:rsid w:val="0014348A"/>
    <w:rsid w:val="0014404C"/>
    <w:rsid w:val="001461B0"/>
    <w:rsid w:val="00150904"/>
    <w:rsid w:val="00153BFD"/>
    <w:rsid w:val="00153F9E"/>
    <w:rsid w:val="001563F9"/>
    <w:rsid w:val="001825C2"/>
    <w:rsid w:val="00192BB3"/>
    <w:rsid w:val="001974C3"/>
    <w:rsid w:val="001A02D5"/>
    <w:rsid w:val="001B1EFA"/>
    <w:rsid w:val="001C5A68"/>
    <w:rsid w:val="001C6887"/>
    <w:rsid w:val="001D6D25"/>
    <w:rsid w:val="001E40FE"/>
    <w:rsid w:val="001E7607"/>
    <w:rsid w:val="001F5971"/>
    <w:rsid w:val="002046D8"/>
    <w:rsid w:val="002061D3"/>
    <w:rsid w:val="0021672C"/>
    <w:rsid w:val="00217844"/>
    <w:rsid w:val="00221C7B"/>
    <w:rsid w:val="002308C2"/>
    <w:rsid w:val="002379C6"/>
    <w:rsid w:val="00251D8D"/>
    <w:rsid w:val="00257706"/>
    <w:rsid w:val="0027440E"/>
    <w:rsid w:val="00276148"/>
    <w:rsid w:val="0028250C"/>
    <w:rsid w:val="002839EE"/>
    <w:rsid w:val="00292986"/>
    <w:rsid w:val="002932B8"/>
    <w:rsid w:val="00294CB5"/>
    <w:rsid w:val="00297357"/>
    <w:rsid w:val="002A5013"/>
    <w:rsid w:val="002C75D2"/>
    <w:rsid w:val="002F4956"/>
    <w:rsid w:val="00305E7F"/>
    <w:rsid w:val="003140D0"/>
    <w:rsid w:val="00315BCC"/>
    <w:rsid w:val="003202B2"/>
    <w:rsid w:val="00332E65"/>
    <w:rsid w:val="00332E74"/>
    <w:rsid w:val="003339B2"/>
    <w:rsid w:val="00334647"/>
    <w:rsid w:val="00335417"/>
    <w:rsid w:val="0034224F"/>
    <w:rsid w:val="003453CF"/>
    <w:rsid w:val="003468C4"/>
    <w:rsid w:val="003612EF"/>
    <w:rsid w:val="00386680"/>
    <w:rsid w:val="00396942"/>
    <w:rsid w:val="003A0EF8"/>
    <w:rsid w:val="003A44C7"/>
    <w:rsid w:val="003A7076"/>
    <w:rsid w:val="003B35B6"/>
    <w:rsid w:val="003B3E30"/>
    <w:rsid w:val="003B62DC"/>
    <w:rsid w:val="003C2ABE"/>
    <w:rsid w:val="003D001D"/>
    <w:rsid w:val="003F0D48"/>
    <w:rsid w:val="003F6E8B"/>
    <w:rsid w:val="00401A10"/>
    <w:rsid w:val="004123B2"/>
    <w:rsid w:val="00412AEA"/>
    <w:rsid w:val="00430ACB"/>
    <w:rsid w:val="00440C66"/>
    <w:rsid w:val="004424B1"/>
    <w:rsid w:val="00442E3D"/>
    <w:rsid w:val="00447F22"/>
    <w:rsid w:val="004571D1"/>
    <w:rsid w:val="004672AA"/>
    <w:rsid w:val="004772F7"/>
    <w:rsid w:val="00484CFC"/>
    <w:rsid w:val="004B3781"/>
    <w:rsid w:val="004C6998"/>
    <w:rsid w:val="004D24B4"/>
    <w:rsid w:val="004D6FA1"/>
    <w:rsid w:val="004E27BD"/>
    <w:rsid w:val="0050167B"/>
    <w:rsid w:val="0050575A"/>
    <w:rsid w:val="00505DCB"/>
    <w:rsid w:val="005106A0"/>
    <w:rsid w:val="00512EA4"/>
    <w:rsid w:val="00520FAB"/>
    <w:rsid w:val="00523ADA"/>
    <w:rsid w:val="00552E23"/>
    <w:rsid w:val="005629A8"/>
    <w:rsid w:val="00564CC0"/>
    <w:rsid w:val="005707A2"/>
    <w:rsid w:val="0059067C"/>
    <w:rsid w:val="00597427"/>
    <w:rsid w:val="005B3C86"/>
    <w:rsid w:val="005C08B0"/>
    <w:rsid w:val="005C31F1"/>
    <w:rsid w:val="005E21FF"/>
    <w:rsid w:val="005F4CC3"/>
    <w:rsid w:val="005F653E"/>
    <w:rsid w:val="0060089C"/>
    <w:rsid w:val="00603AF5"/>
    <w:rsid w:val="00606321"/>
    <w:rsid w:val="00610957"/>
    <w:rsid w:val="00615AD0"/>
    <w:rsid w:val="00624267"/>
    <w:rsid w:val="00624C1B"/>
    <w:rsid w:val="00626AB2"/>
    <w:rsid w:val="00635ED0"/>
    <w:rsid w:val="00682832"/>
    <w:rsid w:val="006A33E6"/>
    <w:rsid w:val="006B26A8"/>
    <w:rsid w:val="006B296B"/>
    <w:rsid w:val="006D2FD2"/>
    <w:rsid w:val="006E4BC7"/>
    <w:rsid w:val="006E7A41"/>
    <w:rsid w:val="006F0016"/>
    <w:rsid w:val="00705416"/>
    <w:rsid w:val="00732B11"/>
    <w:rsid w:val="00732DC6"/>
    <w:rsid w:val="00735931"/>
    <w:rsid w:val="007419CD"/>
    <w:rsid w:val="007513FD"/>
    <w:rsid w:val="00753C04"/>
    <w:rsid w:val="007613ED"/>
    <w:rsid w:val="00765401"/>
    <w:rsid w:val="007866EB"/>
    <w:rsid w:val="007919E3"/>
    <w:rsid w:val="00793F4D"/>
    <w:rsid w:val="00797DA1"/>
    <w:rsid w:val="007C0E22"/>
    <w:rsid w:val="007C2D94"/>
    <w:rsid w:val="007D5D82"/>
    <w:rsid w:val="007F5570"/>
    <w:rsid w:val="007F659F"/>
    <w:rsid w:val="00802F34"/>
    <w:rsid w:val="00811C8B"/>
    <w:rsid w:val="008136FE"/>
    <w:rsid w:val="00814BF5"/>
    <w:rsid w:val="008174AD"/>
    <w:rsid w:val="00820612"/>
    <w:rsid w:val="00820B50"/>
    <w:rsid w:val="0082619A"/>
    <w:rsid w:val="00834186"/>
    <w:rsid w:val="00840F0E"/>
    <w:rsid w:val="00843F35"/>
    <w:rsid w:val="00843F5E"/>
    <w:rsid w:val="00860329"/>
    <w:rsid w:val="008671DC"/>
    <w:rsid w:val="00875FED"/>
    <w:rsid w:val="008848F4"/>
    <w:rsid w:val="00890334"/>
    <w:rsid w:val="008B40D4"/>
    <w:rsid w:val="008B6D3A"/>
    <w:rsid w:val="008E427E"/>
    <w:rsid w:val="008E5A05"/>
    <w:rsid w:val="00927F70"/>
    <w:rsid w:val="00940404"/>
    <w:rsid w:val="00947D93"/>
    <w:rsid w:val="00953A03"/>
    <w:rsid w:val="00954A14"/>
    <w:rsid w:val="00965C57"/>
    <w:rsid w:val="00967B5D"/>
    <w:rsid w:val="00970EC6"/>
    <w:rsid w:val="00972CB9"/>
    <w:rsid w:val="0097586C"/>
    <w:rsid w:val="00985B6F"/>
    <w:rsid w:val="009A215E"/>
    <w:rsid w:val="009D0783"/>
    <w:rsid w:val="009D2415"/>
    <w:rsid w:val="009D2C9F"/>
    <w:rsid w:val="009E3E3C"/>
    <w:rsid w:val="009F4B95"/>
    <w:rsid w:val="009F588F"/>
    <w:rsid w:val="00A0393F"/>
    <w:rsid w:val="00A107E8"/>
    <w:rsid w:val="00A10C1D"/>
    <w:rsid w:val="00A15AA0"/>
    <w:rsid w:val="00A1724E"/>
    <w:rsid w:val="00A31419"/>
    <w:rsid w:val="00A35130"/>
    <w:rsid w:val="00A37DE2"/>
    <w:rsid w:val="00A42697"/>
    <w:rsid w:val="00A44F29"/>
    <w:rsid w:val="00A67E70"/>
    <w:rsid w:val="00A73BC9"/>
    <w:rsid w:val="00A743D4"/>
    <w:rsid w:val="00A76409"/>
    <w:rsid w:val="00A81B0A"/>
    <w:rsid w:val="00A94CC8"/>
    <w:rsid w:val="00AA1569"/>
    <w:rsid w:val="00AA1BB2"/>
    <w:rsid w:val="00AB3363"/>
    <w:rsid w:val="00AB59BF"/>
    <w:rsid w:val="00AC3910"/>
    <w:rsid w:val="00AC5284"/>
    <w:rsid w:val="00AE1A51"/>
    <w:rsid w:val="00B01662"/>
    <w:rsid w:val="00B11E1C"/>
    <w:rsid w:val="00B27455"/>
    <w:rsid w:val="00B41951"/>
    <w:rsid w:val="00B43BF0"/>
    <w:rsid w:val="00B44DF7"/>
    <w:rsid w:val="00B47B46"/>
    <w:rsid w:val="00B51728"/>
    <w:rsid w:val="00B7576C"/>
    <w:rsid w:val="00B837E3"/>
    <w:rsid w:val="00B84237"/>
    <w:rsid w:val="00B850CF"/>
    <w:rsid w:val="00B94B91"/>
    <w:rsid w:val="00B96A40"/>
    <w:rsid w:val="00BB432F"/>
    <w:rsid w:val="00BB534B"/>
    <w:rsid w:val="00BB583C"/>
    <w:rsid w:val="00BC3C59"/>
    <w:rsid w:val="00BD281F"/>
    <w:rsid w:val="00BD42E6"/>
    <w:rsid w:val="00BE15BB"/>
    <w:rsid w:val="00BE3073"/>
    <w:rsid w:val="00BF4BFD"/>
    <w:rsid w:val="00BF712F"/>
    <w:rsid w:val="00C03E8C"/>
    <w:rsid w:val="00C11D0E"/>
    <w:rsid w:val="00C334DD"/>
    <w:rsid w:val="00C41C47"/>
    <w:rsid w:val="00C41C60"/>
    <w:rsid w:val="00C54359"/>
    <w:rsid w:val="00C6451F"/>
    <w:rsid w:val="00C75D2A"/>
    <w:rsid w:val="00C82523"/>
    <w:rsid w:val="00C930AF"/>
    <w:rsid w:val="00C93BFF"/>
    <w:rsid w:val="00CA74D5"/>
    <w:rsid w:val="00CB0DD0"/>
    <w:rsid w:val="00CC60DF"/>
    <w:rsid w:val="00CF3513"/>
    <w:rsid w:val="00D031FA"/>
    <w:rsid w:val="00D130C1"/>
    <w:rsid w:val="00D13B24"/>
    <w:rsid w:val="00D25A6E"/>
    <w:rsid w:val="00D25B58"/>
    <w:rsid w:val="00D31A74"/>
    <w:rsid w:val="00D327B2"/>
    <w:rsid w:val="00D42C20"/>
    <w:rsid w:val="00D70E79"/>
    <w:rsid w:val="00D729C6"/>
    <w:rsid w:val="00D8089D"/>
    <w:rsid w:val="00D80C83"/>
    <w:rsid w:val="00D97358"/>
    <w:rsid w:val="00D978BD"/>
    <w:rsid w:val="00DA144E"/>
    <w:rsid w:val="00DA240A"/>
    <w:rsid w:val="00DA6479"/>
    <w:rsid w:val="00DB0A84"/>
    <w:rsid w:val="00DD09F0"/>
    <w:rsid w:val="00DD2065"/>
    <w:rsid w:val="00DE7209"/>
    <w:rsid w:val="00DE79F2"/>
    <w:rsid w:val="00DE7D47"/>
    <w:rsid w:val="00DF469F"/>
    <w:rsid w:val="00E0446B"/>
    <w:rsid w:val="00E362CA"/>
    <w:rsid w:val="00E53ECF"/>
    <w:rsid w:val="00E54229"/>
    <w:rsid w:val="00E54671"/>
    <w:rsid w:val="00E55B27"/>
    <w:rsid w:val="00E55B6B"/>
    <w:rsid w:val="00E57965"/>
    <w:rsid w:val="00E63208"/>
    <w:rsid w:val="00E66686"/>
    <w:rsid w:val="00E84772"/>
    <w:rsid w:val="00E84D83"/>
    <w:rsid w:val="00E85EEF"/>
    <w:rsid w:val="00E879DE"/>
    <w:rsid w:val="00E904FB"/>
    <w:rsid w:val="00E93FC3"/>
    <w:rsid w:val="00EB01DF"/>
    <w:rsid w:val="00EB2CD4"/>
    <w:rsid w:val="00EB55DC"/>
    <w:rsid w:val="00EC0E12"/>
    <w:rsid w:val="00ED0168"/>
    <w:rsid w:val="00ED6F36"/>
    <w:rsid w:val="00EE2E41"/>
    <w:rsid w:val="00EF2130"/>
    <w:rsid w:val="00EF4EB7"/>
    <w:rsid w:val="00F03A90"/>
    <w:rsid w:val="00F1095A"/>
    <w:rsid w:val="00F21883"/>
    <w:rsid w:val="00F24A6D"/>
    <w:rsid w:val="00F46D85"/>
    <w:rsid w:val="00F5423E"/>
    <w:rsid w:val="00F54DAE"/>
    <w:rsid w:val="00F57E46"/>
    <w:rsid w:val="00F7335E"/>
    <w:rsid w:val="00F96BCE"/>
    <w:rsid w:val="00F97CB9"/>
    <w:rsid w:val="00FA6A01"/>
    <w:rsid w:val="00FA7BE0"/>
    <w:rsid w:val="00FC11E9"/>
    <w:rsid w:val="00FC5394"/>
    <w:rsid w:val="00FD2286"/>
    <w:rsid w:val="00FD5E03"/>
    <w:rsid w:val="00FE6CA9"/>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87262"/>
  <w15:chartTrackingRefBased/>
  <w15:docId w15:val="{EACEE328-44E0-44EE-9E9E-869ACD66B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89C"/>
    <w:pPr>
      <w:jc w:val="both"/>
    </w:pPr>
    <w:rPr>
      <w:sz w:val="24"/>
    </w:rPr>
  </w:style>
  <w:style w:type="paragraph" w:styleId="Heading1">
    <w:name w:val="heading 1"/>
    <w:basedOn w:val="Normal"/>
    <w:next w:val="Normal"/>
    <w:link w:val="Heading1Char"/>
    <w:uiPriority w:val="9"/>
    <w:qFormat/>
    <w:rsid w:val="00A73BC9"/>
    <w:pPr>
      <w:keepNext/>
      <w:keepLines/>
      <w:spacing w:before="240" w:after="0" w:line="360" w:lineRule="auto"/>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A73BC9"/>
    <w:pPr>
      <w:keepNext/>
      <w:keepLines/>
      <w:spacing w:before="40" w:after="0" w:line="36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167B"/>
    <w:pPr>
      <w:keepNext/>
      <w:keepLines/>
      <w:spacing w:before="40" w:after="0" w:line="360" w:lineRule="auto"/>
      <w:outlineLvl w:val="2"/>
    </w:pPr>
    <w:rPr>
      <w:rFonts w:eastAsiaTheme="majorEastAsia" w:cstheme="minorHAnsi"/>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743D4"/>
    <w:pPr>
      <w:autoSpaceDE w:val="0"/>
      <w:autoSpaceDN w:val="0"/>
      <w:adjustRightInd w:val="0"/>
      <w:spacing w:after="0" w:line="240" w:lineRule="auto"/>
    </w:pPr>
    <w:rPr>
      <w:rFonts w:ascii="Calibri" w:hAnsi="Calibri" w:cs="Calibri"/>
      <w:color w:val="000000"/>
      <w:sz w:val="24"/>
      <w:szCs w:val="24"/>
    </w:rPr>
  </w:style>
  <w:style w:type="paragraph" w:styleId="Date">
    <w:name w:val="Date"/>
    <w:basedOn w:val="Normal"/>
    <w:next w:val="Normal"/>
    <w:link w:val="DateChar"/>
    <w:uiPriority w:val="99"/>
    <w:semiHidden/>
    <w:unhideWhenUsed/>
    <w:rsid w:val="00A743D4"/>
  </w:style>
  <w:style w:type="character" w:customStyle="1" w:styleId="DateChar">
    <w:name w:val="Date Char"/>
    <w:basedOn w:val="DefaultParagraphFont"/>
    <w:link w:val="Date"/>
    <w:uiPriority w:val="99"/>
    <w:semiHidden/>
    <w:rsid w:val="00A743D4"/>
  </w:style>
  <w:style w:type="character" w:customStyle="1" w:styleId="Heading1Char">
    <w:name w:val="Heading 1 Char"/>
    <w:basedOn w:val="DefaultParagraphFont"/>
    <w:link w:val="Heading1"/>
    <w:uiPriority w:val="9"/>
    <w:rsid w:val="00A73BC9"/>
    <w:rPr>
      <w:rFonts w:asciiTheme="majorHAnsi" w:eastAsiaTheme="majorEastAsia" w:hAnsiTheme="majorHAnsi" w:cstheme="majorBidi"/>
      <w:b/>
      <w:bCs/>
      <w:color w:val="2F5496" w:themeColor="accent1" w:themeShade="BF"/>
      <w:sz w:val="32"/>
      <w:szCs w:val="32"/>
    </w:rPr>
  </w:style>
  <w:style w:type="character" w:customStyle="1" w:styleId="Heading2Char">
    <w:name w:val="Heading 2 Char"/>
    <w:basedOn w:val="DefaultParagraphFont"/>
    <w:link w:val="Heading2"/>
    <w:uiPriority w:val="9"/>
    <w:rsid w:val="00A73BC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96942"/>
    <w:pPr>
      <w:ind w:left="720"/>
      <w:contextualSpacing/>
    </w:pPr>
  </w:style>
  <w:style w:type="paragraph" w:styleId="NoSpacing">
    <w:name w:val="No Spacing"/>
    <w:uiPriority w:val="1"/>
    <w:qFormat/>
    <w:rsid w:val="004772F7"/>
    <w:pPr>
      <w:spacing w:after="0" w:line="240" w:lineRule="auto"/>
    </w:pPr>
  </w:style>
  <w:style w:type="table" w:styleId="TableGrid">
    <w:name w:val="Table Grid"/>
    <w:basedOn w:val="TableNormal"/>
    <w:uiPriority w:val="39"/>
    <w:rsid w:val="00AB59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46D85"/>
    <w:pPr>
      <w:spacing w:before="100" w:beforeAutospacing="1" w:after="100" w:afterAutospacing="1" w:line="240" w:lineRule="auto"/>
    </w:pPr>
    <w:rPr>
      <w:rFonts w:ascii="Times New Roman" w:eastAsia="Times New Roman" w:hAnsi="Times New Roman" w:cs="Times New Roman"/>
      <w:szCs w:val="24"/>
    </w:rPr>
  </w:style>
  <w:style w:type="paragraph" w:styleId="Subtitle">
    <w:name w:val="Subtitle"/>
    <w:basedOn w:val="Normal"/>
    <w:next w:val="Normal"/>
    <w:link w:val="SubtitleChar"/>
    <w:uiPriority w:val="11"/>
    <w:qFormat/>
    <w:rsid w:val="00820B50"/>
    <w:pPr>
      <w:numPr>
        <w:ilvl w:val="1"/>
      </w:numPr>
      <w:jc w:val="center"/>
    </w:pPr>
    <w:rPr>
      <w:i/>
      <w:iCs/>
      <w:color w:val="5A5A5A" w:themeColor="text1" w:themeTint="A5"/>
      <w:spacing w:val="15"/>
      <w:sz w:val="22"/>
    </w:rPr>
  </w:style>
  <w:style w:type="character" w:customStyle="1" w:styleId="SubtitleChar">
    <w:name w:val="Subtitle Char"/>
    <w:basedOn w:val="DefaultParagraphFont"/>
    <w:link w:val="Subtitle"/>
    <w:uiPriority w:val="11"/>
    <w:rsid w:val="00820B50"/>
    <w:rPr>
      <w:i/>
      <w:iCs/>
      <w:color w:val="5A5A5A" w:themeColor="text1" w:themeTint="A5"/>
      <w:spacing w:val="15"/>
    </w:rPr>
  </w:style>
  <w:style w:type="character" w:styleId="Hyperlink">
    <w:name w:val="Hyperlink"/>
    <w:basedOn w:val="DefaultParagraphFont"/>
    <w:uiPriority w:val="99"/>
    <w:unhideWhenUsed/>
    <w:rsid w:val="00A107E8"/>
    <w:rPr>
      <w:color w:val="0563C1" w:themeColor="hyperlink"/>
      <w:u w:val="single"/>
    </w:rPr>
  </w:style>
  <w:style w:type="character" w:styleId="UnresolvedMention">
    <w:name w:val="Unresolved Mention"/>
    <w:basedOn w:val="DefaultParagraphFont"/>
    <w:uiPriority w:val="99"/>
    <w:semiHidden/>
    <w:unhideWhenUsed/>
    <w:rsid w:val="00A107E8"/>
    <w:rPr>
      <w:color w:val="605E5C"/>
      <w:shd w:val="clear" w:color="auto" w:fill="E1DFDD"/>
    </w:rPr>
  </w:style>
  <w:style w:type="character" w:customStyle="1" w:styleId="Heading3Char">
    <w:name w:val="Heading 3 Char"/>
    <w:basedOn w:val="DefaultParagraphFont"/>
    <w:link w:val="Heading3"/>
    <w:uiPriority w:val="9"/>
    <w:rsid w:val="0050167B"/>
    <w:rPr>
      <w:rFonts w:eastAsiaTheme="majorEastAsia" w:cstheme="minorHAns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7319508">
      <w:bodyDiv w:val="1"/>
      <w:marLeft w:val="0"/>
      <w:marRight w:val="0"/>
      <w:marTop w:val="0"/>
      <w:marBottom w:val="0"/>
      <w:divBdr>
        <w:top w:val="none" w:sz="0" w:space="0" w:color="auto"/>
        <w:left w:val="none" w:sz="0" w:space="0" w:color="auto"/>
        <w:bottom w:val="none" w:sz="0" w:space="0" w:color="auto"/>
        <w:right w:val="none" w:sz="0" w:space="0" w:color="auto"/>
      </w:divBdr>
    </w:div>
    <w:div w:id="484975087">
      <w:bodyDiv w:val="1"/>
      <w:marLeft w:val="0"/>
      <w:marRight w:val="0"/>
      <w:marTop w:val="0"/>
      <w:marBottom w:val="0"/>
      <w:divBdr>
        <w:top w:val="none" w:sz="0" w:space="0" w:color="auto"/>
        <w:left w:val="none" w:sz="0" w:space="0" w:color="auto"/>
        <w:bottom w:val="none" w:sz="0" w:space="0" w:color="auto"/>
        <w:right w:val="none" w:sz="0" w:space="0" w:color="auto"/>
      </w:divBdr>
    </w:div>
    <w:div w:id="705107377">
      <w:bodyDiv w:val="1"/>
      <w:marLeft w:val="0"/>
      <w:marRight w:val="0"/>
      <w:marTop w:val="0"/>
      <w:marBottom w:val="0"/>
      <w:divBdr>
        <w:top w:val="none" w:sz="0" w:space="0" w:color="auto"/>
        <w:left w:val="none" w:sz="0" w:space="0" w:color="auto"/>
        <w:bottom w:val="none" w:sz="0" w:space="0" w:color="auto"/>
        <w:right w:val="none" w:sz="0" w:space="0" w:color="auto"/>
      </w:divBdr>
    </w:div>
    <w:div w:id="975791343">
      <w:bodyDiv w:val="1"/>
      <w:marLeft w:val="0"/>
      <w:marRight w:val="0"/>
      <w:marTop w:val="0"/>
      <w:marBottom w:val="0"/>
      <w:divBdr>
        <w:top w:val="none" w:sz="0" w:space="0" w:color="auto"/>
        <w:left w:val="none" w:sz="0" w:space="0" w:color="auto"/>
        <w:bottom w:val="none" w:sz="0" w:space="0" w:color="auto"/>
        <w:right w:val="none" w:sz="0" w:space="0" w:color="auto"/>
      </w:divBdr>
    </w:div>
    <w:div w:id="1154449231">
      <w:bodyDiv w:val="1"/>
      <w:marLeft w:val="0"/>
      <w:marRight w:val="0"/>
      <w:marTop w:val="0"/>
      <w:marBottom w:val="0"/>
      <w:divBdr>
        <w:top w:val="none" w:sz="0" w:space="0" w:color="auto"/>
        <w:left w:val="none" w:sz="0" w:space="0" w:color="auto"/>
        <w:bottom w:val="none" w:sz="0" w:space="0" w:color="auto"/>
        <w:right w:val="none" w:sz="0" w:space="0" w:color="auto"/>
      </w:divBdr>
    </w:div>
    <w:div w:id="1537695696">
      <w:bodyDiv w:val="1"/>
      <w:marLeft w:val="0"/>
      <w:marRight w:val="0"/>
      <w:marTop w:val="0"/>
      <w:marBottom w:val="0"/>
      <w:divBdr>
        <w:top w:val="none" w:sz="0" w:space="0" w:color="auto"/>
        <w:left w:val="none" w:sz="0" w:space="0" w:color="auto"/>
        <w:bottom w:val="none" w:sz="0" w:space="0" w:color="auto"/>
        <w:right w:val="none" w:sz="0" w:space="0" w:color="auto"/>
      </w:divBdr>
    </w:div>
    <w:div w:id="1711421562">
      <w:bodyDiv w:val="1"/>
      <w:marLeft w:val="0"/>
      <w:marRight w:val="0"/>
      <w:marTop w:val="0"/>
      <w:marBottom w:val="0"/>
      <w:divBdr>
        <w:top w:val="none" w:sz="0" w:space="0" w:color="auto"/>
        <w:left w:val="none" w:sz="0" w:space="0" w:color="auto"/>
        <w:bottom w:val="none" w:sz="0" w:space="0" w:color="auto"/>
        <w:right w:val="none" w:sz="0" w:space="0" w:color="auto"/>
      </w:divBdr>
    </w:div>
    <w:div w:id="1712261868">
      <w:bodyDiv w:val="1"/>
      <w:marLeft w:val="0"/>
      <w:marRight w:val="0"/>
      <w:marTop w:val="0"/>
      <w:marBottom w:val="0"/>
      <w:divBdr>
        <w:top w:val="none" w:sz="0" w:space="0" w:color="auto"/>
        <w:left w:val="none" w:sz="0" w:space="0" w:color="auto"/>
        <w:bottom w:val="none" w:sz="0" w:space="0" w:color="auto"/>
        <w:right w:val="none" w:sz="0" w:space="0" w:color="auto"/>
      </w:divBdr>
    </w:div>
    <w:div w:id="179949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www.sfml-dev.org/documentation/2.5.1/classsf_1_1RectangleShape.php" TargetMode="External"/><Relationship Id="rId39" Type="http://schemas.openxmlformats.org/officeDocument/2006/relationships/hyperlink" Target="http://www.cplusplus.com/reference/fstream/ofstream/" TargetMode="External"/><Relationship Id="rId21" Type="http://schemas.openxmlformats.org/officeDocument/2006/relationships/image" Target="media/image16.png"/><Relationship Id="rId34" Type="http://schemas.openxmlformats.org/officeDocument/2006/relationships/hyperlink" Target="https://stackoverflow.com/questions/8934889/slowing-down-objects-in-box2d-with-no-gravity" TargetMode="External"/><Relationship Id="rId42"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www.sfml-dev.org/documentation/2.5.1/classsf_1_1Vector2.php" TargetMode="External"/><Relationship Id="rId41" Type="http://schemas.openxmlformats.org/officeDocument/2006/relationships/hyperlink" Target="https://heatleybros.bandcamp.com/track/8-bit-space-groov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www.sfml-dev.org/documentation/2.5.1/classsf_1_1Clock.php" TargetMode="External"/><Relationship Id="rId32" Type="http://schemas.openxmlformats.org/officeDocument/2006/relationships/hyperlink" Target="https://en.sfml-dev.org/forums/index.php?topic=14156.0" TargetMode="External"/><Relationship Id="rId37" Type="http://schemas.openxmlformats.org/officeDocument/2006/relationships/hyperlink" Target="https://mentalgrain.com/box2d/simulating-multiple-sources-of-gravity-in-box2d/" TargetMode="External"/><Relationship Id="rId40" Type="http://schemas.openxmlformats.org/officeDocument/2006/relationships/hyperlink" Target="https://www.iforce2d.net/b2dtut/collision-callbacks"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www.sfml-dev.org/documentation/2.5.1/index.php" TargetMode="External"/><Relationship Id="rId28" Type="http://schemas.openxmlformats.org/officeDocument/2006/relationships/hyperlink" Target="https://www.sfml-dev.org/documentation/2.5.1/classsf_1_1Window.php" TargetMode="External"/><Relationship Id="rId36" Type="http://schemas.openxmlformats.org/officeDocument/2006/relationships/hyperlink" Target="http://ilearnsomethings.blogspot.com/2013/05/air-resistance-in-box2d.html"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www.sfml-dev.org/documentation/2.5.1/classsf_1_1View.php"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youtu.be/Q4K4ntGyjFM" TargetMode="External"/><Relationship Id="rId27" Type="http://schemas.openxmlformats.org/officeDocument/2006/relationships/hyperlink" Target="https://www.sfml-dev.org/documentation/2.5.1/structsf_1_1Event_1_1KeyEvent.php" TargetMode="External"/><Relationship Id="rId30" Type="http://schemas.openxmlformats.org/officeDocument/2006/relationships/hyperlink" Target="https://www.sfml-dev.org/documentation/2.5.1/classsf_1_1Sprite.php" TargetMode="External"/><Relationship Id="rId35" Type="http://schemas.openxmlformats.org/officeDocument/2006/relationships/hyperlink" Target="https://www.youtube.com/watch?v=ghgd-R1gRmc" TargetMode="External"/><Relationship Id="rId43"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www.sfml-dev.org/documentation/2.5.1/classsf_1_1CircleShape.php" TargetMode="External"/><Relationship Id="rId33" Type="http://schemas.openxmlformats.org/officeDocument/2006/relationships/hyperlink" Target="https://pub.dev/documentation/box2d_flame/latest/box2d/BodyDef-class.html" TargetMode="External"/><Relationship Id="rId38" Type="http://schemas.openxmlformats.org/officeDocument/2006/relationships/hyperlink" Target="https://www.emanueleferonato.com/2012/03/28/simulate-radial-gravity-also-know-as-planet-gravity-with-box2d-as-seen-on-angry-birds-spa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E7905-A901-46E7-9327-C1A3CCEF7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7</TotalTime>
  <Pages>10</Pages>
  <Words>1467</Words>
  <Characters>836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365_0057</dc:creator>
  <cp:keywords/>
  <dc:description/>
  <cp:lastModifiedBy>office365_0057</cp:lastModifiedBy>
  <cp:revision>314</cp:revision>
  <cp:lastPrinted>2020-12-21T03:19:00Z</cp:lastPrinted>
  <dcterms:created xsi:type="dcterms:W3CDTF">2020-12-08T06:45:00Z</dcterms:created>
  <dcterms:modified xsi:type="dcterms:W3CDTF">2021-01-21T21:24:00Z</dcterms:modified>
</cp:coreProperties>
</file>